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DE8FB" w14:textId="204232AE" w:rsidR="003527EF" w:rsidRDefault="00FF2C53" w:rsidP="002E4490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Modulo </w:t>
      </w:r>
      <w:r w:rsidR="007E67C1">
        <w:rPr>
          <w:rFonts w:ascii="Arial" w:hAnsi="Arial" w:cs="Arial"/>
          <w:b/>
          <w:bCs/>
          <w:sz w:val="28"/>
          <w:szCs w:val="28"/>
        </w:rPr>
        <w:t xml:space="preserve">di </w:t>
      </w:r>
      <w:r>
        <w:rPr>
          <w:rFonts w:ascii="Arial" w:hAnsi="Arial" w:cs="Arial"/>
          <w:b/>
          <w:bCs/>
          <w:sz w:val="28"/>
          <w:szCs w:val="28"/>
        </w:rPr>
        <w:t xml:space="preserve">accesso al Portale </w:t>
      </w:r>
      <w:r w:rsidR="00935E3A">
        <w:rPr>
          <w:rFonts w:ascii="Arial" w:hAnsi="Arial" w:cs="Arial"/>
          <w:b/>
          <w:bCs/>
          <w:sz w:val="28"/>
          <w:szCs w:val="28"/>
        </w:rPr>
        <w:t>Asta</w:t>
      </w:r>
    </w:p>
    <w:p w14:paraId="0CAF9E22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sz w:val="20"/>
          <w:szCs w:val="20"/>
        </w:rPr>
      </w:pPr>
    </w:p>
    <w:p w14:paraId="485233A0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4936096" w14:textId="77777777" w:rsidR="00BD0770" w:rsidRPr="006F6DF9" w:rsidRDefault="00BD0770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4ED1DB3" w14:textId="6F422367" w:rsidR="00F86CA5" w:rsidRDefault="00243371" w:rsidP="00243371">
      <w:pPr>
        <w:jc w:val="both"/>
        <w:rPr>
          <w:rFonts w:ascii="Arial" w:hAnsi="Arial" w:cs="Arial"/>
          <w:sz w:val="20"/>
          <w:szCs w:val="20"/>
        </w:rPr>
      </w:pPr>
      <w:r w:rsidRPr="00B33104">
        <w:rPr>
          <w:rFonts w:ascii="Arial" w:hAnsi="Arial" w:cs="Arial"/>
          <w:sz w:val="20"/>
          <w:szCs w:val="20"/>
        </w:rPr>
        <w:t>Il sottoscrit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……</w:t>
      </w:r>
      <w:r w:rsidR="00166771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…………...</w:t>
      </w:r>
      <w:r w:rsidR="00166771">
        <w:rPr>
          <w:rFonts w:ascii="Arial" w:hAnsi="Arial" w:cs="Arial"/>
          <w:sz w:val="20"/>
          <w:szCs w:val="20"/>
        </w:rPr>
        <w:t>........................................</w:t>
      </w:r>
      <w:r w:rsidRPr="00B33104">
        <w:rPr>
          <w:rFonts w:ascii="Arial" w:hAnsi="Arial" w:cs="Arial"/>
          <w:sz w:val="20"/>
          <w:szCs w:val="20"/>
        </w:rPr>
        <w:t xml:space="preserve"> na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a 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proofErr w:type="gramStart"/>
      <w:r w:rsidR="00166771">
        <w:rPr>
          <w:rFonts w:ascii="Arial" w:hAnsi="Arial" w:cs="Arial"/>
          <w:sz w:val="20"/>
          <w:szCs w:val="20"/>
        </w:rPr>
        <w:t>…….</w:t>
      </w:r>
      <w:proofErr w:type="gramEnd"/>
      <w:r w:rsidR="00166771">
        <w:rPr>
          <w:rFonts w:ascii="Arial" w:hAnsi="Arial" w:cs="Arial"/>
          <w:sz w:val="20"/>
          <w:szCs w:val="20"/>
        </w:rPr>
        <w:t>.</w:t>
      </w:r>
      <w:r w:rsidR="004574FD" w:rsidRPr="00B33104">
        <w:rPr>
          <w:rFonts w:ascii="Arial" w:hAnsi="Arial" w:cs="Arial"/>
          <w:sz w:val="20"/>
          <w:szCs w:val="20"/>
        </w:rPr>
        <w:t>……..</w:t>
      </w:r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 il </w:t>
      </w:r>
      <w:proofErr w:type="gramStart"/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.</w:t>
      </w:r>
      <w:proofErr w:type="gramEnd"/>
      <w:r w:rsidR="00166771">
        <w:rPr>
          <w:rFonts w:ascii="Arial" w:hAnsi="Arial" w:cs="Arial"/>
          <w:sz w:val="20"/>
          <w:szCs w:val="20"/>
        </w:rPr>
        <w:t>.</w:t>
      </w:r>
      <w:r w:rsidRPr="00B33104">
        <w:rPr>
          <w:rFonts w:ascii="Arial" w:hAnsi="Arial" w:cs="Arial"/>
          <w:sz w:val="20"/>
          <w:szCs w:val="20"/>
        </w:rPr>
        <w:t>……….. Codice Fiscale……</w:t>
      </w:r>
      <w:r w:rsidR="004574FD" w:rsidRPr="00B33104">
        <w:rPr>
          <w:rFonts w:ascii="Arial" w:hAnsi="Arial" w:cs="Arial"/>
          <w:sz w:val="20"/>
          <w:szCs w:val="20"/>
        </w:rPr>
        <w:t>…………</w:t>
      </w:r>
      <w:proofErr w:type="gramStart"/>
      <w:r w:rsidR="004574FD" w:rsidRPr="00B33104">
        <w:rPr>
          <w:rFonts w:ascii="Arial" w:hAnsi="Arial" w:cs="Arial"/>
          <w:sz w:val="20"/>
          <w:szCs w:val="20"/>
        </w:rPr>
        <w:t>…….</w:t>
      </w:r>
      <w:proofErr w:type="gramEnd"/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sz w:val="20"/>
          <w:szCs w:val="20"/>
        </w:rPr>
        <w:t>….. residente a …</w:t>
      </w:r>
      <w:r w:rsidR="00166771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…...in qualità </w:t>
      </w:r>
      <w:r w:rsidR="00012578">
        <w:rPr>
          <w:rFonts w:ascii="Arial" w:hAnsi="Arial" w:cs="Arial"/>
          <w:sz w:val="20"/>
          <w:szCs w:val="20"/>
        </w:rPr>
        <w:t>di</w:t>
      </w:r>
      <w:r w:rsidR="00CE6009" w:rsidRPr="00B33104">
        <w:rPr>
          <w:rFonts w:ascii="Arial" w:hAnsi="Arial" w:cs="Arial"/>
          <w:sz w:val="20"/>
          <w:szCs w:val="20"/>
        </w:rPr>
        <w:t>……</w:t>
      </w:r>
      <w:r w:rsidR="00166771">
        <w:rPr>
          <w:rFonts w:ascii="Arial" w:hAnsi="Arial" w:cs="Arial"/>
          <w:sz w:val="20"/>
          <w:szCs w:val="20"/>
        </w:rPr>
        <w:t>……..……</w:t>
      </w:r>
      <w:r w:rsidR="00CE6009" w:rsidRPr="00B33104">
        <w:rPr>
          <w:rFonts w:ascii="Arial" w:hAnsi="Arial" w:cs="Arial"/>
          <w:sz w:val="20"/>
          <w:szCs w:val="20"/>
        </w:rPr>
        <w:t>……….</w:t>
      </w:r>
      <w:r w:rsidRPr="00B33104">
        <w:rPr>
          <w:rFonts w:ascii="Arial" w:hAnsi="Arial" w:cs="Arial"/>
          <w:sz w:val="20"/>
          <w:szCs w:val="20"/>
        </w:rPr>
        <w:t>, in nome e per conto della Società…</w:t>
      </w:r>
      <w:r w:rsidR="00CE72C0">
        <w:rPr>
          <w:rFonts w:ascii="Arial" w:hAnsi="Arial" w:cs="Arial"/>
          <w:sz w:val="20"/>
          <w:szCs w:val="20"/>
        </w:rPr>
        <w:t>……………………………</w:t>
      </w:r>
      <w:r w:rsidRPr="00B33104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i/>
          <w:sz w:val="20"/>
          <w:szCs w:val="20"/>
        </w:rPr>
        <w:t>(inserire la Ragione sociale d</w:t>
      </w:r>
      <w:r w:rsidR="00F1398D" w:rsidRPr="00B33104">
        <w:rPr>
          <w:rFonts w:ascii="Arial" w:hAnsi="Arial" w:cs="Arial"/>
          <w:i/>
          <w:sz w:val="20"/>
          <w:szCs w:val="20"/>
        </w:rPr>
        <w:t>ell</w:t>
      </w:r>
      <w:r w:rsidR="00352D8C">
        <w:rPr>
          <w:rFonts w:ascii="Arial" w:hAnsi="Arial" w:cs="Arial"/>
          <w:i/>
          <w:sz w:val="20"/>
          <w:szCs w:val="20"/>
        </w:rPr>
        <w:t>a persona giuridica</w:t>
      </w:r>
      <w:r w:rsidR="00CE72C0">
        <w:rPr>
          <w:rFonts w:ascii="Arial" w:hAnsi="Arial" w:cs="Arial"/>
          <w:i/>
          <w:sz w:val="20"/>
          <w:szCs w:val="20"/>
        </w:rPr>
        <w:t>)</w:t>
      </w:r>
      <w:r w:rsidR="00CE72C0" w:rsidRP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avente sede legale in …………………</w:t>
      </w:r>
      <w:r w:rsidR="00CE72C0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., Codice Fiscale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="00C331B0" w:rsidRPr="00B33104">
        <w:rPr>
          <w:rFonts w:ascii="Arial" w:hAnsi="Arial" w:cs="Arial"/>
          <w:sz w:val="20"/>
          <w:szCs w:val="20"/>
        </w:rPr>
        <w:t>…………………</w:t>
      </w:r>
      <w:r w:rsidR="00CE72C0">
        <w:rPr>
          <w:rFonts w:ascii="Arial" w:hAnsi="Arial" w:cs="Arial"/>
          <w:sz w:val="20"/>
          <w:szCs w:val="20"/>
        </w:rPr>
        <w:t>,</w:t>
      </w:r>
      <w:r w:rsidR="00C331B0" w:rsidRPr="00B33104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Partita IVA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………….…....... iscrizione al registro delle imprese</w:t>
      </w:r>
      <w:r w:rsidR="007F11CC">
        <w:rPr>
          <w:rFonts w:ascii="Arial" w:hAnsi="Arial" w:cs="Arial"/>
          <w:sz w:val="20"/>
          <w:szCs w:val="20"/>
        </w:rPr>
        <w:t xml:space="preserve"> </w:t>
      </w:r>
      <w:r w:rsidR="007F11CC">
        <w:rPr>
          <w:rFonts w:ascii="Arial" w:hAnsi="Arial" w:cs="Arial"/>
          <w:sz w:val="20"/>
          <w:szCs w:val="20"/>
        </w:rPr>
        <w:tab/>
      </w:r>
      <w:r w:rsidRPr="00B33104">
        <w:rPr>
          <w:rFonts w:ascii="Arial" w:hAnsi="Arial" w:cs="Arial"/>
          <w:sz w:val="20"/>
          <w:szCs w:val="20"/>
        </w:rPr>
        <w:t>di……………</w:t>
      </w:r>
      <w:r w:rsidR="00EC461E">
        <w:rPr>
          <w:rFonts w:ascii="Arial" w:hAnsi="Arial" w:cs="Arial"/>
          <w:sz w:val="20"/>
          <w:szCs w:val="20"/>
        </w:rPr>
        <w:t>..</w:t>
      </w:r>
      <w:r w:rsidRPr="00B33104">
        <w:rPr>
          <w:rFonts w:ascii="Arial" w:hAnsi="Arial" w:cs="Arial"/>
          <w:sz w:val="20"/>
          <w:szCs w:val="20"/>
        </w:rPr>
        <w:t xml:space="preserve">.n°…………….., (di seguito la Società) </w:t>
      </w:r>
    </w:p>
    <w:p w14:paraId="4F825847" w14:textId="697E26B8" w:rsidR="0008337C" w:rsidRDefault="0008337C" w:rsidP="00243371">
      <w:pPr>
        <w:jc w:val="both"/>
        <w:rPr>
          <w:rFonts w:ascii="Arial" w:hAnsi="Arial" w:cs="Arial"/>
          <w:sz w:val="20"/>
          <w:szCs w:val="20"/>
        </w:rPr>
      </w:pPr>
    </w:p>
    <w:p w14:paraId="4799599B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4A59F0AB" w14:textId="044D8932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RICHIEDE </w:t>
      </w:r>
    </w:p>
    <w:p w14:paraId="2D94E7A8" w14:textId="3507C10F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</w:p>
    <w:p w14:paraId="44C4985F" w14:textId="35BC1933" w:rsidR="0056263C" w:rsidRDefault="0056263C" w:rsidP="00E56291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 xml:space="preserve">i) </w:t>
      </w:r>
      <w:r w:rsidR="002C3686">
        <w:rPr>
          <w:rFonts w:ascii="Arial" w:hAnsi="Arial" w:cs="Arial"/>
          <w:sz w:val="20"/>
          <w:szCs w:val="20"/>
        </w:rPr>
        <w:t>che la Società sia</w:t>
      </w:r>
      <w:r>
        <w:rPr>
          <w:rFonts w:ascii="Arial" w:hAnsi="Arial" w:cs="Arial"/>
          <w:sz w:val="20"/>
          <w:szCs w:val="20"/>
        </w:rPr>
        <w:t xml:space="preserve"> abilitata</w:t>
      </w:r>
      <w:r w:rsidR="00352D8C">
        <w:rPr>
          <w:rFonts w:ascii="Arial" w:hAnsi="Arial" w:cs="Arial"/>
          <w:sz w:val="20"/>
          <w:szCs w:val="20"/>
        </w:rPr>
        <w:t xml:space="preserve"> ad accedere al </w:t>
      </w:r>
      <w:r w:rsidR="00C41FBF">
        <w:rPr>
          <w:rFonts w:ascii="Arial" w:hAnsi="Arial" w:cs="Arial"/>
          <w:sz w:val="20"/>
          <w:szCs w:val="20"/>
        </w:rPr>
        <w:t xml:space="preserve">Portale Asta </w:t>
      </w:r>
      <w:r w:rsidR="00352D8C">
        <w:rPr>
          <w:rFonts w:ascii="Arial" w:hAnsi="Arial" w:cs="Arial"/>
          <w:sz w:val="20"/>
          <w:szCs w:val="20"/>
        </w:rPr>
        <w:t xml:space="preserve">messo a disposizione dal Gestore </w:t>
      </w:r>
      <w:r w:rsidR="00C41FBF">
        <w:rPr>
          <w:rFonts w:ascii="Arial" w:hAnsi="Arial" w:cs="Arial"/>
          <w:sz w:val="20"/>
          <w:szCs w:val="20"/>
        </w:rPr>
        <w:t xml:space="preserve">presso l’indirizzo </w:t>
      </w:r>
      <w:hyperlink r:id="rId8" w:history="1">
        <w:r w:rsidR="00C41FBF" w:rsidRPr="002B3AC2">
          <w:rPr>
            <w:rStyle w:val="Hyperlink"/>
            <w:rFonts w:ascii="Arial" w:hAnsi="Arial" w:cs="Arial"/>
            <w:sz w:val="20"/>
            <w:szCs w:val="20"/>
          </w:rPr>
          <w:t>portaleasta.adriaticlng.it</w:t>
        </w:r>
      </w:hyperlink>
      <w:r w:rsidR="00C41FBF">
        <w:rPr>
          <w:rFonts w:ascii="Arial" w:hAnsi="Arial" w:cs="Arial"/>
          <w:sz w:val="20"/>
          <w:szCs w:val="20"/>
        </w:rPr>
        <w:t xml:space="preserve"> </w:t>
      </w:r>
      <w:r w:rsidR="00352D8C">
        <w:rPr>
          <w:rFonts w:ascii="Arial" w:hAnsi="Arial" w:cs="Arial"/>
          <w:sz w:val="20"/>
          <w:szCs w:val="20"/>
        </w:rPr>
        <w:t xml:space="preserve">per la </w:t>
      </w:r>
      <w:r w:rsidR="00352D8C" w:rsidRPr="00352D8C">
        <w:rPr>
          <w:rFonts w:ascii="Arial" w:hAnsi="Arial" w:cs="Arial"/>
          <w:sz w:val="20"/>
          <w:szCs w:val="20"/>
        </w:rPr>
        <w:t xml:space="preserve">partecipazione alle sessioni di </w:t>
      </w:r>
      <w:r w:rsidR="00C41FBF">
        <w:rPr>
          <w:rFonts w:ascii="Arial" w:hAnsi="Arial" w:cs="Arial"/>
          <w:sz w:val="20"/>
          <w:szCs w:val="20"/>
        </w:rPr>
        <w:t xml:space="preserve">Asta </w:t>
      </w:r>
      <w:proofErr w:type="spellStart"/>
      <w:r w:rsidR="00C41FBF" w:rsidRPr="002B3AC2">
        <w:rPr>
          <w:rFonts w:ascii="Arial" w:hAnsi="Arial" w:cs="Arial"/>
          <w:i/>
          <w:iCs/>
          <w:sz w:val="20"/>
          <w:szCs w:val="20"/>
        </w:rPr>
        <w:t>pay</w:t>
      </w:r>
      <w:proofErr w:type="spellEnd"/>
      <w:r w:rsidR="00C41FBF" w:rsidRPr="002B3AC2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C41FBF" w:rsidRPr="002B3AC2">
        <w:rPr>
          <w:rFonts w:ascii="Arial" w:hAnsi="Arial" w:cs="Arial"/>
          <w:i/>
          <w:iCs/>
          <w:sz w:val="20"/>
          <w:szCs w:val="20"/>
        </w:rPr>
        <w:t>as</w:t>
      </w:r>
      <w:proofErr w:type="spellEnd"/>
      <w:r w:rsidR="00C41FBF" w:rsidRPr="002B3AC2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C41FBF" w:rsidRPr="002B3AC2">
        <w:rPr>
          <w:rFonts w:ascii="Arial" w:hAnsi="Arial" w:cs="Arial"/>
          <w:i/>
          <w:iCs/>
          <w:sz w:val="20"/>
          <w:szCs w:val="20"/>
        </w:rPr>
        <w:t>bid</w:t>
      </w:r>
      <w:proofErr w:type="spellEnd"/>
      <w:r w:rsidR="00C41FBF">
        <w:rPr>
          <w:rFonts w:ascii="Arial" w:hAnsi="Arial" w:cs="Arial"/>
          <w:sz w:val="20"/>
          <w:szCs w:val="20"/>
        </w:rPr>
        <w:t xml:space="preserve"> </w:t>
      </w:r>
      <w:r w:rsidR="00352D8C" w:rsidRPr="00352D8C">
        <w:rPr>
          <w:rFonts w:ascii="Arial" w:hAnsi="Arial" w:cs="Arial"/>
          <w:sz w:val="20"/>
          <w:szCs w:val="20"/>
        </w:rPr>
        <w:t xml:space="preserve">per il conferimento di Capacità </w:t>
      </w:r>
      <w:proofErr w:type="spellStart"/>
      <w:r w:rsidR="00352D8C" w:rsidRPr="00352D8C">
        <w:rPr>
          <w:rFonts w:ascii="Arial" w:hAnsi="Arial" w:cs="Arial"/>
          <w:sz w:val="20"/>
          <w:szCs w:val="20"/>
        </w:rPr>
        <w:t>Infrannual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18152B">
        <w:rPr>
          <w:rFonts w:ascii="Arial" w:hAnsi="Arial" w:cs="Arial"/>
          <w:sz w:val="20"/>
          <w:szCs w:val="20"/>
        </w:rPr>
        <w:t>(“</w:t>
      </w:r>
      <w:r w:rsidR="0018152B" w:rsidRPr="00E56291">
        <w:rPr>
          <w:rFonts w:ascii="Arial" w:hAnsi="Arial" w:cs="Arial"/>
          <w:b/>
          <w:bCs/>
          <w:sz w:val="20"/>
          <w:szCs w:val="20"/>
        </w:rPr>
        <w:t>Portale Asta</w:t>
      </w:r>
      <w:r w:rsidR="0018152B">
        <w:rPr>
          <w:rFonts w:ascii="Arial" w:hAnsi="Arial" w:cs="Arial"/>
          <w:sz w:val="20"/>
          <w:szCs w:val="20"/>
        </w:rPr>
        <w:t>”)</w:t>
      </w:r>
    </w:p>
    <w:p w14:paraId="019B1485" w14:textId="77777777" w:rsidR="0056263C" w:rsidRDefault="0056263C" w:rsidP="00AB14B7">
      <w:pPr>
        <w:jc w:val="both"/>
        <w:rPr>
          <w:rFonts w:ascii="Arial" w:hAnsi="Arial" w:cs="Arial"/>
          <w:sz w:val="20"/>
          <w:szCs w:val="20"/>
        </w:rPr>
      </w:pPr>
    </w:p>
    <w:p w14:paraId="47AABEC7" w14:textId="77777777" w:rsidR="0056263C" w:rsidRDefault="0056263C" w:rsidP="00AB14B7">
      <w:pPr>
        <w:jc w:val="both"/>
        <w:rPr>
          <w:rFonts w:ascii="Arial" w:hAnsi="Arial" w:cs="Arial"/>
          <w:sz w:val="20"/>
          <w:szCs w:val="20"/>
        </w:rPr>
      </w:pPr>
    </w:p>
    <w:p w14:paraId="05862210" w14:textId="64EC8267" w:rsidR="003511C1" w:rsidRDefault="0056263C" w:rsidP="00AB14B7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 xml:space="preserve">ii) </w:t>
      </w:r>
      <w:r w:rsidR="002C3686">
        <w:rPr>
          <w:rFonts w:ascii="Arial" w:hAnsi="Arial" w:cs="Arial"/>
          <w:sz w:val="20"/>
          <w:szCs w:val="20"/>
        </w:rPr>
        <w:t>c</w:t>
      </w:r>
      <w:r w:rsidR="003511C1">
        <w:rPr>
          <w:rFonts w:ascii="Arial" w:hAnsi="Arial" w:cs="Arial"/>
          <w:sz w:val="20"/>
          <w:szCs w:val="20"/>
        </w:rPr>
        <w:t xml:space="preserve">he i seguenti nominativi siano abilitati </w:t>
      </w:r>
      <w:r w:rsidR="0080175A">
        <w:rPr>
          <w:rFonts w:ascii="Arial" w:hAnsi="Arial" w:cs="Arial"/>
          <w:sz w:val="20"/>
          <w:szCs w:val="20"/>
        </w:rPr>
        <w:t xml:space="preserve">disgiuntamente </w:t>
      </w:r>
      <w:r w:rsidR="003511C1">
        <w:rPr>
          <w:rFonts w:ascii="Arial" w:hAnsi="Arial" w:cs="Arial"/>
          <w:sz w:val="20"/>
          <w:szCs w:val="20"/>
        </w:rPr>
        <w:t xml:space="preserve">mediante rilascio di credenziali personali ad accedere e a operare sul </w:t>
      </w:r>
      <w:r w:rsidR="0018152B">
        <w:rPr>
          <w:rFonts w:ascii="Arial" w:hAnsi="Arial" w:cs="Arial"/>
          <w:sz w:val="20"/>
          <w:szCs w:val="20"/>
        </w:rPr>
        <w:t>Portale Asta</w:t>
      </w:r>
    </w:p>
    <w:p w14:paraId="59890581" w14:textId="36597A21" w:rsidR="003511C1" w:rsidRDefault="003511C1" w:rsidP="00AB14B7">
      <w:pPr>
        <w:jc w:val="both"/>
        <w:rPr>
          <w:rFonts w:ascii="Arial" w:hAnsi="Arial" w:cs="Arial"/>
          <w:color w:val="000000"/>
          <w:sz w:val="20"/>
        </w:rPr>
      </w:pPr>
    </w:p>
    <w:p w14:paraId="2AE6EC37" w14:textId="3645E7BF" w:rsidR="00336658" w:rsidRDefault="0080175A" w:rsidP="00AB14B7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</w:t>
      </w:r>
      <w:r w:rsidR="00336658">
        <w:rPr>
          <w:rFonts w:ascii="Arial" w:hAnsi="Arial" w:cs="Arial"/>
          <w:sz w:val="16"/>
          <w:szCs w:val="20"/>
        </w:rPr>
        <w:t>:</w:t>
      </w:r>
      <w:r w:rsidR="00336658" w:rsidRPr="00336658">
        <w:rPr>
          <w:rFonts w:ascii="Arial" w:hAnsi="Arial" w:cs="Arial"/>
          <w:sz w:val="16"/>
          <w:szCs w:val="20"/>
        </w:rPr>
        <w:t xml:space="preserve"> </w:t>
      </w:r>
      <w:r w:rsidR="00336658">
        <w:rPr>
          <w:rFonts w:ascii="Arial" w:hAnsi="Arial" w:cs="Arial"/>
          <w:sz w:val="16"/>
          <w:szCs w:val="20"/>
        </w:rPr>
        <w:t>___________________________________________</w:t>
      </w:r>
    </w:p>
    <w:p w14:paraId="03907424" w14:textId="66F1ECB4" w:rsidR="00336658" w:rsidRDefault="0080175A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</w:t>
      </w:r>
      <w:r w:rsidR="00336658">
        <w:rPr>
          <w:rFonts w:ascii="Arial" w:hAnsi="Arial" w:cs="Arial"/>
          <w:sz w:val="16"/>
          <w:szCs w:val="20"/>
        </w:rPr>
        <w:t>:</w:t>
      </w:r>
      <w:r w:rsidR="00336658" w:rsidRPr="00336658">
        <w:rPr>
          <w:rFonts w:ascii="Arial" w:hAnsi="Arial" w:cs="Arial"/>
          <w:sz w:val="16"/>
          <w:szCs w:val="20"/>
        </w:rPr>
        <w:t xml:space="preserve"> </w:t>
      </w:r>
      <w:r w:rsidR="00336658">
        <w:rPr>
          <w:rFonts w:ascii="Arial" w:hAnsi="Arial" w:cs="Arial"/>
          <w:sz w:val="16"/>
          <w:szCs w:val="20"/>
        </w:rPr>
        <w:t>____________________________________</w:t>
      </w:r>
    </w:p>
    <w:p w14:paraId="21AF03C1" w14:textId="59641452" w:rsidR="003511C1" w:rsidRDefault="0080175A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</w:t>
      </w:r>
      <w:proofErr w:type="gramStart"/>
      <w:r>
        <w:rPr>
          <w:rFonts w:ascii="Arial" w:hAnsi="Arial" w:cs="Arial"/>
          <w:sz w:val="16"/>
          <w:szCs w:val="20"/>
        </w:rPr>
        <w:t>telefonico</w:t>
      </w:r>
      <w:r w:rsidR="00336658">
        <w:rPr>
          <w:rFonts w:ascii="Arial" w:hAnsi="Arial" w:cs="Arial"/>
          <w:sz w:val="16"/>
          <w:szCs w:val="20"/>
        </w:rPr>
        <w:t>:</w:t>
      </w:r>
      <w:r w:rsidR="003511C1">
        <w:rPr>
          <w:rFonts w:ascii="Arial" w:hAnsi="Arial" w:cs="Arial"/>
          <w:sz w:val="16"/>
          <w:szCs w:val="20"/>
        </w:rPr>
        <w:t>_</w:t>
      </w:r>
      <w:proofErr w:type="gramEnd"/>
      <w:r w:rsidR="003511C1">
        <w:rPr>
          <w:rFonts w:ascii="Arial" w:hAnsi="Arial" w:cs="Arial"/>
          <w:sz w:val="16"/>
          <w:szCs w:val="20"/>
        </w:rPr>
        <w:t>_________________________________</w:t>
      </w:r>
    </w:p>
    <w:p w14:paraId="0F37FCC1" w14:textId="5AA2F93D" w:rsidR="00336658" w:rsidRDefault="00336658" w:rsidP="00AB14B7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_______</w:t>
      </w:r>
    </w:p>
    <w:p w14:paraId="71E83135" w14:textId="77777777" w:rsidR="00336658" w:rsidRDefault="00336658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</w:t>
      </w:r>
    </w:p>
    <w:p w14:paraId="73B4A7D3" w14:textId="557ED5AE" w:rsidR="00336658" w:rsidRDefault="00336658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</w:t>
      </w:r>
      <w:proofErr w:type="gramStart"/>
      <w:r>
        <w:rPr>
          <w:rFonts w:ascii="Arial" w:hAnsi="Arial" w:cs="Arial"/>
          <w:sz w:val="16"/>
          <w:szCs w:val="20"/>
        </w:rPr>
        <w:t>telefonico:_</w:t>
      </w:r>
      <w:proofErr w:type="gramEnd"/>
      <w:r>
        <w:rPr>
          <w:rFonts w:ascii="Arial" w:hAnsi="Arial" w:cs="Arial"/>
          <w:sz w:val="16"/>
          <w:szCs w:val="20"/>
        </w:rPr>
        <w:t>_________________________________</w:t>
      </w:r>
    </w:p>
    <w:p w14:paraId="03C8D991" w14:textId="77777777" w:rsidR="00AF67C8" w:rsidRDefault="00AF67C8" w:rsidP="00AF67C8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_______</w:t>
      </w:r>
    </w:p>
    <w:p w14:paraId="4B4F439A" w14:textId="77777777" w:rsidR="00AF67C8" w:rsidRDefault="00AF67C8" w:rsidP="00AF67C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</w:t>
      </w:r>
    </w:p>
    <w:p w14:paraId="3AE14011" w14:textId="77777777" w:rsidR="00AF67C8" w:rsidRDefault="00AF67C8" w:rsidP="00AF67C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</w:t>
      </w:r>
      <w:proofErr w:type="gramStart"/>
      <w:r>
        <w:rPr>
          <w:rFonts w:ascii="Arial" w:hAnsi="Arial" w:cs="Arial"/>
          <w:sz w:val="16"/>
          <w:szCs w:val="20"/>
        </w:rPr>
        <w:t>telefonico:_</w:t>
      </w:r>
      <w:proofErr w:type="gramEnd"/>
      <w:r>
        <w:rPr>
          <w:rFonts w:ascii="Arial" w:hAnsi="Arial" w:cs="Arial"/>
          <w:sz w:val="16"/>
          <w:szCs w:val="20"/>
        </w:rPr>
        <w:t>_________________________________</w:t>
      </w:r>
    </w:p>
    <w:p w14:paraId="20D67B5B" w14:textId="063866A2" w:rsidR="0056263C" w:rsidRDefault="0056263C" w:rsidP="0056263C">
      <w:pPr>
        <w:jc w:val="both"/>
        <w:rPr>
          <w:rFonts w:ascii="Arial" w:hAnsi="Arial" w:cs="Arial"/>
          <w:sz w:val="20"/>
          <w:szCs w:val="20"/>
        </w:rPr>
      </w:pPr>
    </w:p>
    <w:p w14:paraId="5F4713C5" w14:textId="77777777" w:rsidR="0056263C" w:rsidRDefault="0056263C" w:rsidP="0056263C">
      <w:pPr>
        <w:jc w:val="both"/>
        <w:rPr>
          <w:rFonts w:ascii="Arial" w:hAnsi="Arial" w:cs="Arial"/>
          <w:sz w:val="20"/>
          <w:szCs w:val="20"/>
        </w:rPr>
      </w:pPr>
    </w:p>
    <w:p w14:paraId="3A27A1AB" w14:textId="77777777" w:rsidR="0056263C" w:rsidRPr="00B33104" w:rsidRDefault="0056263C" w:rsidP="0056263C">
      <w:pPr>
        <w:jc w:val="both"/>
        <w:rPr>
          <w:rFonts w:ascii="Arial" w:hAnsi="Arial" w:cs="Arial"/>
          <w:sz w:val="20"/>
          <w:szCs w:val="20"/>
        </w:rPr>
      </w:pPr>
    </w:p>
    <w:p w14:paraId="4ADC4609" w14:textId="77777777" w:rsidR="0056263C" w:rsidRDefault="0056263C" w:rsidP="00AB14B7">
      <w:pPr>
        <w:jc w:val="both"/>
        <w:rPr>
          <w:rFonts w:ascii="Arial" w:hAnsi="Arial" w:cs="Arial"/>
          <w:sz w:val="16"/>
          <w:szCs w:val="20"/>
        </w:rPr>
      </w:pPr>
    </w:p>
    <w:p w14:paraId="24A560A3" w14:textId="513C0CD3" w:rsidR="003511C1" w:rsidRDefault="003511C1" w:rsidP="003511C1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>Salvo successiva richiesta per iscritto di revoca di tale abilitazione e</w:t>
      </w:r>
    </w:p>
    <w:p w14:paraId="7A217B70" w14:textId="0EE59F11" w:rsidR="003511C1" w:rsidRDefault="003511C1" w:rsidP="00921EA2">
      <w:pPr>
        <w:jc w:val="both"/>
        <w:rPr>
          <w:rFonts w:ascii="Arial" w:hAnsi="Arial" w:cs="Arial"/>
          <w:sz w:val="16"/>
          <w:szCs w:val="20"/>
        </w:rPr>
      </w:pPr>
    </w:p>
    <w:p w14:paraId="1A14141D" w14:textId="7494DE8A" w:rsidR="0038385D" w:rsidRDefault="0038385D" w:rsidP="00921EA2">
      <w:pPr>
        <w:jc w:val="both"/>
        <w:rPr>
          <w:rFonts w:ascii="Arial" w:hAnsi="Arial" w:cs="Arial"/>
          <w:sz w:val="16"/>
          <w:szCs w:val="20"/>
        </w:rPr>
      </w:pPr>
    </w:p>
    <w:p w14:paraId="0E2A5131" w14:textId="77777777" w:rsidR="0038385D" w:rsidRDefault="0038385D" w:rsidP="00921EA2">
      <w:pPr>
        <w:jc w:val="both"/>
        <w:rPr>
          <w:rFonts w:ascii="Arial" w:hAnsi="Arial" w:cs="Arial"/>
          <w:sz w:val="16"/>
          <w:szCs w:val="20"/>
        </w:rPr>
      </w:pPr>
    </w:p>
    <w:p w14:paraId="122755CE" w14:textId="77777777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</w:p>
    <w:p w14:paraId="610F79A1" w14:textId="043A4446" w:rsidR="00F86CA5" w:rsidRPr="00DD1F4F" w:rsidRDefault="00F86CA5" w:rsidP="00121BC7">
      <w:pPr>
        <w:jc w:val="center"/>
        <w:rPr>
          <w:rFonts w:ascii="Arial" w:hAnsi="Arial" w:cs="Arial"/>
          <w:b/>
          <w:sz w:val="20"/>
          <w:szCs w:val="20"/>
        </w:rPr>
      </w:pPr>
      <w:r w:rsidRPr="00DD1F4F">
        <w:rPr>
          <w:rFonts w:ascii="Arial" w:hAnsi="Arial" w:cs="Arial"/>
          <w:b/>
          <w:sz w:val="20"/>
          <w:szCs w:val="20"/>
        </w:rPr>
        <w:t>DICHIARA</w:t>
      </w:r>
    </w:p>
    <w:p w14:paraId="29BA0C07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3EDFFACB" w14:textId="306B6595" w:rsidR="008F60B1" w:rsidRDefault="003511C1" w:rsidP="00CE60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e tali soggetti sono </w:t>
      </w:r>
      <w:r w:rsidR="00121BC7" w:rsidRPr="00B33104">
        <w:rPr>
          <w:rFonts w:ascii="Arial" w:hAnsi="Arial" w:cs="Arial"/>
          <w:sz w:val="20"/>
          <w:szCs w:val="20"/>
        </w:rPr>
        <w:t>munit</w:t>
      </w:r>
      <w:r w:rsidR="0080175A">
        <w:rPr>
          <w:rFonts w:ascii="Arial" w:hAnsi="Arial" w:cs="Arial"/>
          <w:sz w:val="20"/>
          <w:szCs w:val="20"/>
        </w:rPr>
        <w:t>i</w:t>
      </w:r>
      <w:r w:rsidR="00121BC7" w:rsidRPr="00B33104">
        <w:rPr>
          <w:rFonts w:ascii="Arial" w:hAnsi="Arial" w:cs="Arial"/>
          <w:sz w:val="20"/>
          <w:szCs w:val="20"/>
        </w:rPr>
        <w:t xml:space="preserve"> degli opportuni poteri </w:t>
      </w:r>
      <w:r w:rsidR="00E24ED2" w:rsidRPr="00B33104">
        <w:rPr>
          <w:rFonts w:ascii="Arial" w:hAnsi="Arial" w:cs="Arial"/>
          <w:sz w:val="20"/>
          <w:szCs w:val="20"/>
        </w:rPr>
        <w:t xml:space="preserve">necessari per </w:t>
      </w:r>
      <w:r w:rsidR="0080175A">
        <w:rPr>
          <w:rFonts w:ascii="Arial" w:hAnsi="Arial" w:cs="Arial"/>
          <w:sz w:val="20"/>
          <w:szCs w:val="20"/>
        </w:rPr>
        <w:t>agire in nome e per conto della Società inclusi la presentazione delle richieste</w:t>
      </w:r>
      <w:r w:rsidR="00066DBC" w:rsidRPr="00B33104">
        <w:rPr>
          <w:rFonts w:ascii="Arial" w:hAnsi="Arial" w:cs="Arial"/>
          <w:sz w:val="20"/>
          <w:szCs w:val="20"/>
        </w:rPr>
        <w:t>,</w:t>
      </w:r>
      <w:r w:rsidR="00E24ED2" w:rsidRPr="00B33104">
        <w:rPr>
          <w:rFonts w:ascii="Arial" w:hAnsi="Arial" w:cs="Arial"/>
          <w:sz w:val="20"/>
          <w:szCs w:val="20"/>
        </w:rPr>
        <w:t xml:space="preserve"> </w:t>
      </w:r>
      <w:r w:rsidR="00D84A10" w:rsidRPr="00B33104">
        <w:rPr>
          <w:rFonts w:ascii="Arial" w:hAnsi="Arial" w:cs="Arial"/>
          <w:sz w:val="20"/>
          <w:szCs w:val="20"/>
        </w:rPr>
        <w:t xml:space="preserve">l’invio </w:t>
      </w:r>
      <w:r w:rsidR="00E24ED2" w:rsidRPr="00B33104">
        <w:rPr>
          <w:rFonts w:ascii="Arial" w:hAnsi="Arial" w:cs="Arial"/>
          <w:sz w:val="20"/>
          <w:szCs w:val="20"/>
        </w:rPr>
        <w:t xml:space="preserve">delle comunicazioni e </w:t>
      </w:r>
      <w:r w:rsidR="00D84A10" w:rsidRPr="00B33104">
        <w:rPr>
          <w:rFonts w:ascii="Arial" w:hAnsi="Arial" w:cs="Arial"/>
          <w:sz w:val="20"/>
          <w:szCs w:val="20"/>
        </w:rPr>
        <w:t xml:space="preserve">lo svolgimento </w:t>
      </w:r>
      <w:r w:rsidR="00F86CA5" w:rsidRPr="00B33104">
        <w:rPr>
          <w:rFonts w:ascii="Arial" w:hAnsi="Arial" w:cs="Arial"/>
          <w:sz w:val="20"/>
          <w:szCs w:val="20"/>
        </w:rPr>
        <w:t xml:space="preserve">di tutte le operazioni da effettuarsi mediante le funzionalità messe a disposizione </w:t>
      </w:r>
      <w:r w:rsidR="00CE72C0">
        <w:rPr>
          <w:rFonts w:ascii="Arial" w:hAnsi="Arial" w:cs="Arial"/>
          <w:sz w:val="20"/>
          <w:szCs w:val="20"/>
        </w:rPr>
        <w:t>dal</w:t>
      </w:r>
      <w:r w:rsidR="00D84A10"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>Portal</w:t>
      </w:r>
      <w:r w:rsidR="00CE72C0">
        <w:rPr>
          <w:rFonts w:ascii="Arial" w:hAnsi="Arial" w:cs="Arial"/>
          <w:sz w:val="20"/>
          <w:szCs w:val="20"/>
        </w:rPr>
        <w:t>e</w:t>
      </w:r>
      <w:r w:rsidR="005C7667">
        <w:rPr>
          <w:rFonts w:ascii="Arial" w:hAnsi="Arial" w:cs="Arial"/>
          <w:sz w:val="20"/>
          <w:szCs w:val="20"/>
        </w:rPr>
        <w:t xml:space="preserve"> </w:t>
      </w:r>
      <w:r w:rsidR="00AF67C8">
        <w:rPr>
          <w:rFonts w:ascii="Arial" w:hAnsi="Arial" w:cs="Arial"/>
          <w:sz w:val="20"/>
          <w:szCs w:val="20"/>
        </w:rPr>
        <w:t xml:space="preserve">Asta </w:t>
      </w:r>
      <w:r w:rsidR="00F86CA5" w:rsidRPr="00B33104">
        <w:rPr>
          <w:rFonts w:ascii="Arial" w:hAnsi="Arial" w:cs="Arial"/>
          <w:sz w:val="20"/>
          <w:szCs w:val="20"/>
        </w:rPr>
        <w:t>in esecuzione degli adempimenti</w:t>
      </w:r>
      <w:r w:rsidR="00E24ED2"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 xml:space="preserve">previsti nel </w:t>
      </w:r>
      <w:r w:rsidR="00E24ED2" w:rsidRPr="00B33104">
        <w:rPr>
          <w:rFonts w:ascii="Arial" w:hAnsi="Arial" w:cs="Arial"/>
          <w:sz w:val="20"/>
          <w:szCs w:val="20"/>
        </w:rPr>
        <w:t>Codice di R</w:t>
      </w:r>
      <w:r w:rsidR="00CE72C0">
        <w:rPr>
          <w:rFonts w:ascii="Arial" w:hAnsi="Arial" w:cs="Arial"/>
          <w:sz w:val="20"/>
          <w:szCs w:val="20"/>
        </w:rPr>
        <w:t>igassificazione</w:t>
      </w:r>
      <w:r w:rsidR="005C7667">
        <w:rPr>
          <w:rFonts w:ascii="Arial" w:hAnsi="Arial" w:cs="Arial"/>
          <w:sz w:val="20"/>
          <w:szCs w:val="20"/>
        </w:rPr>
        <w:t>,</w:t>
      </w:r>
      <w:r w:rsidR="00051409" w:rsidRPr="00B33104">
        <w:rPr>
          <w:rFonts w:ascii="Arial" w:hAnsi="Arial" w:cs="Arial"/>
          <w:sz w:val="20"/>
          <w:szCs w:val="20"/>
        </w:rPr>
        <w:t xml:space="preserve"> nelle D</w:t>
      </w:r>
      <w:r w:rsidR="00066DBC" w:rsidRPr="00B33104">
        <w:rPr>
          <w:rFonts w:ascii="Arial" w:hAnsi="Arial" w:cs="Arial"/>
          <w:sz w:val="20"/>
          <w:szCs w:val="20"/>
        </w:rPr>
        <w:t xml:space="preserve">elibere </w:t>
      </w:r>
      <w:r w:rsidR="00F214D1">
        <w:rPr>
          <w:rFonts w:ascii="Arial" w:hAnsi="Arial" w:cs="Arial"/>
          <w:sz w:val="20"/>
          <w:szCs w:val="20"/>
        </w:rPr>
        <w:t>ARERA</w:t>
      </w:r>
      <w:r w:rsidR="00F214D1" w:rsidRPr="00B33104">
        <w:rPr>
          <w:rFonts w:ascii="Arial" w:hAnsi="Arial" w:cs="Arial"/>
          <w:sz w:val="20"/>
          <w:szCs w:val="20"/>
        </w:rPr>
        <w:t xml:space="preserve"> </w:t>
      </w:r>
      <w:r w:rsidR="00066DBC" w:rsidRPr="00B33104">
        <w:rPr>
          <w:rFonts w:ascii="Arial" w:hAnsi="Arial" w:cs="Arial"/>
          <w:sz w:val="20"/>
          <w:szCs w:val="20"/>
        </w:rPr>
        <w:t>vigenti</w:t>
      </w:r>
      <w:r w:rsidR="005C7667">
        <w:rPr>
          <w:rFonts w:ascii="Arial" w:hAnsi="Arial" w:cs="Arial"/>
          <w:sz w:val="20"/>
          <w:szCs w:val="20"/>
        </w:rPr>
        <w:t xml:space="preserve"> e </w:t>
      </w:r>
      <w:r w:rsidR="00146017">
        <w:rPr>
          <w:rFonts w:ascii="Arial" w:hAnsi="Arial" w:cs="Arial"/>
          <w:sz w:val="20"/>
          <w:szCs w:val="20"/>
        </w:rPr>
        <w:t>nel</w:t>
      </w:r>
      <w:r w:rsidR="00AF67C8">
        <w:rPr>
          <w:rFonts w:ascii="Arial" w:hAnsi="Arial" w:cs="Arial"/>
          <w:sz w:val="20"/>
          <w:szCs w:val="20"/>
        </w:rPr>
        <w:t xml:space="preserve"> Regolamento Applicativo d’Asta</w:t>
      </w:r>
      <w:r w:rsidR="00B63EBB">
        <w:rPr>
          <w:rFonts w:ascii="Arial" w:hAnsi="Arial" w:cs="Arial"/>
          <w:sz w:val="20"/>
          <w:szCs w:val="20"/>
        </w:rPr>
        <w:t>,</w:t>
      </w:r>
      <w:r w:rsidR="00C41FBF">
        <w:rPr>
          <w:rFonts w:ascii="Arial" w:hAnsi="Arial" w:cs="Arial"/>
          <w:sz w:val="20"/>
          <w:szCs w:val="20"/>
        </w:rPr>
        <w:t xml:space="preserve"> come di volta in volta aggiornati e</w:t>
      </w:r>
      <w:r w:rsidR="005C7667">
        <w:rPr>
          <w:rFonts w:ascii="Arial" w:hAnsi="Arial" w:cs="Arial"/>
          <w:sz w:val="20"/>
          <w:szCs w:val="20"/>
        </w:rPr>
        <w:t xml:space="preserve"> pubblicat</w:t>
      </w:r>
      <w:r w:rsidR="00E35BED">
        <w:rPr>
          <w:rFonts w:ascii="Arial" w:hAnsi="Arial" w:cs="Arial"/>
          <w:sz w:val="20"/>
          <w:szCs w:val="20"/>
        </w:rPr>
        <w:t>i</w:t>
      </w:r>
      <w:r w:rsidR="005C7667">
        <w:rPr>
          <w:rFonts w:ascii="Arial" w:hAnsi="Arial" w:cs="Arial"/>
          <w:sz w:val="20"/>
          <w:szCs w:val="20"/>
        </w:rPr>
        <w:t xml:space="preserve">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="00E24ED2" w:rsidRPr="00B33104">
        <w:rPr>
          <w:rFonts w:ascii="Arial" w:hAnsi="Arial" w:cs="Arial"/>
          <w:sz w:val="20"/>
          <w:szCs w:val="20"/>
        </w:rPr>
        <w:t>,</w:t>
      </w:r>
      <w:r w:rsidR="0080175A">
        <w:rPr>
          <w:rFonts w:ascii="Arial" w:hAnsi="Arial" w:cs="Arial"/>
          <w:sz w:val="20"/>
          <w:szCs w:val="20"/>
        </w:rPr>
        <w:t xml:space="preserve"> </w:t>
      </w:r>
      <w:r w:rsidR="0018152B">
        <w:rPr>
          <w:rFonts w:ascii="Arial" w:hAnsi="Arial" w:cs="Arial"/>
          <w:sz w:val="20"/>
          <w:szCs w:val="20"/>
        </w:rPr>
        <w:t xml:space="preserve">e/o delle indicazioni e delle istruzioni operative messe a diposizione dal Gestore, </w:t>
      </w:r>
      <w:r w:rsidR="0080175A" w:rsidRPr="0080175A">
        <w:rPr>
          <w:rFonts w:ascii="Arial" w:hAnsi="Arial" w:cs="Arial"/>
          <w:sz w:val="20"/>
          <w:szCs w:val="20"/>
        </w:rPr>
        <w:t xml:space="preserve">dando fin d’ora per rato e valido il </w:t>
      </w:r>
      <w:r w:rsidR="0080175A">
        <w:rPr>
          <w:rFonts w:ascii="Arial" w:hAnsi="Arial" w:cs="Arial"/>
          <w:sz w:val="20"/>
          <w:szCs w:val="20"/>
        </w:rPr>
        <w:t>loro</w:t>
      </w:r>
      <w:r w:rsidR="0080175A" w:rsidRPr="0080175A">
        <w:rPr>
          <w:rFonts w:ascii="Arial" w:hAnsi="Arial" w:cs="Arial"/>
          <w:sz w:val="20"/>
          <w:szCs w:val="20"/>
        </w:rPr>
        <w:t xml:space="preserve"> operato.</w:t>
      </w:r>
      <w:r w:rsidR="0080175A" w:rsidRPr="0080175A">
        <w:rPr>
          <w:rFonts w:ascii="Arial" w:hAnsi="Arial" w:cs="Arial"/>
          <w:sz w:val="20"/>
          <w:szCs w:val="20"/>
        </w:rPr>
        <w:cr/>
      </w:r>
    </w:p>
    <w:p w14:paraId="5CDC3F27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</w:p>
    <w:p w14:paraId="086F91B7" w14:textId="71ED764C" w:rsidR="005C7667" w:rsidRPr="005C7667" w:rsidRDefault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ifiche</w:t>
      </w:r>
      <w:r w:rsidR="0080175A">
        <w:rPr>
          <w:rFonts w:ascii="Arial" w:hAnsi="Arial" w:cs="Arial"/>
          <w:sz w:val="20"/>
          <w:szCs w:val="20"/>
        </w:rPr>
        <w:t xml:space="preserve"> e revoche all’elenco dei </w:t>
      </w:r>
      <w:r w:rsidR="00B23F70">
        <w:rPr>
          <w:rFonts w:ascii="Arial" w:hAnsi="Arial" w:cs="Arial"/>
          <w:sz w:val="20"/>
          <w:szCs w:val="20"/>
        </w:rPr>
        <w:t>nominativ</w:t>
      </w:r>
      <w:r w:rsidR="0080175A">
        <w:rPr>
          <w:rFonts w:ascii="Arial" w:hAnsi="Arial" w:cs="Arial"/>
          <w:sz w:val="20"/>
          <w:szCs w:val="20"/>
        </w:rPr>
        <w:t>i</w:t>
      </w:r>
      <w:r w:rsidR="00B23F70">
        <w:rPr>
          <w:rFonts w:ascii="Arial" w:hAnsi="Arial" w:cs="Arial"/>
          <w:sz w:val="20"/>
          <w:szCs w:val="20"/>
        </w:rPr>
        <w:t xml:space="preserve"> de</w:t>
      </w:r>
      <w:r w:rsidR="0080175A">
        <w:rPr>
          <w:rFonts w:ascii="Arial" w:hAnsi="Arial" w:cs="Arial"/>
          <w:sz w:val="20"/>
          <w:szCs w:val="20"/>
        </w:rPr>
        <w:t>i</w:t>
      </w:r>
      <w:r w:rsidR="00B23F70">
        <w:rPr>
          <w:rFonts w:ascii="Arial" w:hAnsi="Arial" w:cs="Arial"/>
          <w:sz w:val="20"/>
          <w:szCs w:val="20"/>
        </w:rPr>
        <w:t xml:space="preserve"> soggett</w:t>
      </w:r>
      <w:r w:rsidR="0080175A">
        <w:rPr>
          <w:rFonts w:ascii="Arial" w:hAnsi="Arial" w:cs="Arial"/>
          <w:sz w:val="20"/>
          <w:szCs w:val="20"/>
        </w:rPr>
        <w:t xml:space="preserve">i </w:t>
      </w:r>
      <w:r w:rsidR="00B23F70">
        <w:rPr>
          <w:rFonts w:ascii="Arial" w:hAnsi="Arial" w:cs="Arial"/>
          <w:sz w:val="20"/>
          <w:szCs w:val="20"/>
        </w:rPr>
        <w:t>abilitat</w:t>
      </w:r>
      <w:r w:rsidR="0080175A">
        <w:rPr>
          <w:rFonts w:ascii="Arial" w:hAnsi="Arial" w:cs="Arial"/>
          <w:sz w:val="20"/>
          <w:szCs w:val="20"/>
        </w:rPr>
        <w:t xml:space="preserve">i dovranno essere </w:t>
      </w:r>
      <w:r w:rsidR="00E72EA2">
        <w:rPr>
          <w:rFonts w:ascii="Arial" w:hAnsi="Arial" w:cs="Arial"/>
          <w:sz w:val="20"/>
          <w:szCs w:val="20"/>
        </w:rPr>
        <w:t xml:space="preserve">richieste </w:t>
      </w:r>
      <w:r w:rsidR="0080175A">
        <w:rPr>
          <w:rFonts w:ascii="Arial" w:hAnsi="Arial" w:cs="Arial"/>
          <w:sz w:val="20"/>
          <w:szCs w:val="20"/>
        </w:rPr>
        <w:t xml:space="preserve">per iscritto: </w:t>
      </w:r>
    </w:p>
    <w:p w14:paraId="3B35C517" w14:textId="77777777" w:rsidR="005C7667" w:rsidRP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18D6D242" w14:textId="5BF5EE21" w:rsidR="005C7667" w:rsidRPr="005C7667" w:rsidRDefault="005C7667" w:rsidP="005C7667">
      <w:pPr>
        <w:rPr>
          <w:rFonts w:ascii="Arial" w:hAnsi="Arial" w:cs="Arial"/>
          <w:sz w:val="20"/>
          <w:szCs w:val="20"/>
        </w:rPr>
      </w:pPr>
      <w:r w:rsidRPr="005C7667">
        <w:rPr>
          <w:rFonts w:ascii="Arial" w:hAnsi="Arial" w:cs="Arial"/>
          <w:sz w:val="20"/>
          <w:szCs w:val="20"/>
        </w:rPr>
        <w:t xml:space="preserve">All’attenzione del dipartimento </w:t>
      </w:r>
      <w:r w:rsidR="00F214D1">
        <w:rPr>
          <w:rFonts w:ascii="Arial" w:hAnsi="Arial" w:cs="Arial"/>
          <w:sz w:val="20"/>
          <w:szCs w:val="20"/>
        </w:rPr>
        <w:t>Mercato</w:t>
      </w:r>
    </w:p>
    <w:p w14:paraId="15FBBF19" w14:textId="0673C37E" w:rsidR="005C7667" w:rsidRPr="00921EA2" w:rsidRDefault="005C7667" w:rsidP="005C7667">
      <w:pPr>
        <w:rPr>
          <w:rFonts w:ascii="Arial" w:hAnsi="Arial" w:cs="Arial"/>
          <w:sz w:val="18"/>
          <w:szCs w:val="20"/>
        </w:rPr>
      </w:pPr>
      <w:r w:rsidRPr="005C7667">
        <w:rPr>
          <w:rFonts w:ascii="Arial" w:hAnsi="Arial" w:cs="Arial"/>
          <w:sz w:val="20"/>
          <w:szCs w:val="20"/>
        </w:rPr>
        <w:t xml:space="preserve">PEC: </w:t>
      </w:r>
      <w:r w:rsidR="00E81FF4" w:rsidRPr="007F11CC">
        <w:rPr>
          <w:rFonts w:ascii="Arial" w:hAnsi="Arial" w:cs="Arial"/>
          <w:sz w:val="20"/>
          <w:szCs w:val="20"/>
        </w:rPr>
        <w:t>terminale.gnl.adriatico_mercato@pec.it</w:t>
      </w:r>
    </w:p>
    <w:p w14:paraId="75DEDFF8" w14:textId="77777777" w:rsid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3DAE8B73" w14:textId="5E8E5077" w:rsidR="00847CE2" w:rsidRDefault="00847CE2" w:rsidP="005C7667">
      <w:pPr>
        <w:rPr>
          <w:rFonts w:ascii="Arial" w:hAnsi="Arial" w:cs="Arial"/>
          <w:sz w:val="20"/>
          <w:szCs w:val="20"/>
        </w:rPr>
      </w:pPr>
    </w:p>
    <w:p w14:paraId="6C28A2A0" w14:textId="77777777" w:rsidR="00847CE2" w:rsidRPr="00BD0130" w:rsidRDefault="00847CE2" w:rsidP="00BD0130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847CE2">
        <w:rPr>
          <w:rFonts w:ascii="Arial" w:hAnsi="Arial" w:cs="Arial"/>
          <w:b/>
          <w:bCs/>
          <w:sz w:val="20"/>
          <w:szCs w:val="20"/>
        </w:rPr>
        <w:t>Informativa</w:t>
      </w:r>
      <w:r w:rsidRPr="00BD0130">
        <w:rPr>
          <w:rFonts w:ascii="Arial" w:hAnsi="Arial" w:cs="Arial"/>
          <w:b/>
          <w:bCs/>
          <w:sz w:val="20"/>
          <w:szCs w:val="20"/>
        </w:rPr>
        <w:t xml:space="preserve"> ai sensi dell'art.13 del Regolamento UE 2016/679</w:t>
      </w:r>
    </w:p>
    <w:p w14:paraId="6DF3CAE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3CBB3C8F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60F088C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>La</w:t>
      </w:r>
      <w:r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 xml:space="preserve">informiamo, ai sensi dell'art. 13 del </w:t>
      </w:r>
      <w:r w:rsidRPr="004A5FE8">
        <w:rPr>
          <w:rFonts w:ascii="Arial" w:hAnsi="Arial" w:cs="Arial"/>
          <w:sz w:val="20"/>
          <w:szCs w:val="20"/>
        </w:rPr>
        <w:t>Regolamento UE 2016/679 del Parlamento Europeo e del Consiglio del 27 aprile 2016 relativo alla protezione delle persone fisiche con riguardo al trattamento dei dati personali (il “</w:t>
      </w:r>
      <w:r w:rsidRPr="002D21B2">
        <w:rPr>
          <w:rFonts w:ascii="Arial" w:hAnsi="Arial" w:cs="Arial"/>
          <w:b/>
          <w:sz w:val="20"/>
          <w:szCs w:val="20"/>
        </w:rPr>
        <w:t>Regolamento</w:t>
      </w:r>
      <w:r w:rsidRPr="004A5FE8">
        <w:rPr>
          <w:rFonts w:ascii="Arial" w:hAnsi="Arial" w:cs="Arial"/>
          <w:sz w:val="20"/>
          <w:szCs w:val="20"/>
        </w:rPr>
        <w:t>”)</w:t>
      </w:r>
      <w:r w:rsidRPr="002E4490">
        <w:rPr>
          <w:rFonts w:ascii="Arial" w:hAnsi="Arial" w:cs="Arial"/>
          <w:sz w:val="20"/>
          <w:szCs w:val="20"/>
        </w:rPr>
        <w:t xml:space="preserve">, che i dati personali </w:t>
      </w:r>
      <w:r>
        <w:rPr>
          <w:rFonts w:ascii="Arial" w:hAnsi="Arial" w:cs="Arial"/>
          <w:sz w:val="20"/>
          <w:szCs w:val="20"/>
        </w:rPr>
        <w:t>contenuti nella presente richiesta</w:t>
      </w:r>
      <w:r w:rsidRPr="002E449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saranno</w:t>
      </w:r>
      <w:r w:rsidRPr="002E4490">
        <w:rPr>
          <w:rFonts w:ascii="Arial" w:hAnsi="Arial" w:cs="Arial"/>
          <w:sz w:val="20"/>
          <w:szCs w:val="20"/>
        </w:rPr>
        <w:t xml:space="preserve"> oggetto di trattamento nel rispetto della normativa sopra richiamata </w:t>
      </w:r>
      <w:r>
        <w:rPr>
          <w:rFonts w:ascii="Arial" w:hAnsi="Arial" w:cs="Arial"/>
          <w:sz w:val="20"/>
          <w:szCs w:val="20"/>
        </w:rPr>
        <w:t xml:space="preserve">per le sole finalità di dare esecuzione alla richiesta stessa. </w:t>
      </w:r>
    </w:p>
    <w:p w14:paraId="39C7D174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Il trattamento avverrà, </w:t>
      </w:r>
      <w:r w:rsidRPr="00395308">
        <w:rPr>
          <w:rFonts w:ascii="Arial" w:hAnsi="Arial" w:cs="Arial"/>
          <w:sz w:val="20"/>
          <w:szCs w:val="20"/>
        </w:rPr>
        <w:t>anche con l’ausilio di mezzi elettronici o automatizzati</w:t>
      </w:r>
      <w:r>
        <w:rPr>
          <w:rFonts w:ascii="Arial" w:hAnsi="Arial" w:cs="Arial"/>
          <w:sz w:val="20"/>
          <w:szCs w:val="20"/>
        </w:rPr>
        <w:t>,</w:t>
      </w:r>
      <w:r w:rsidRPr="00395308" w:rsidDel="004A5FE8"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>nel rispetto dei diritti e delle libertà fondamentali nonch</w:t>
      </w:r>
      <w:r>
        <w:rPr>
          <w:rFonts w:ascii="Arial" w:hAnsi="Arial" w:cs="Arial"/>
          <w:sz w:val="20"/>
          <w:szCs w:val="20"/>
        </w:rPr>
        <w:t>é</w:t>
      </w:r>
      <w:r w:rsidRPr="002E4490">
        <w:rPr>
          <w:rFonts w:ascii="Arial" w:hAnsi="Arial" w:cs="Arial"/>
          <w:sz w:val="20"/>
          <w:szCs w:val="20"/>
        </w:rPr>
        <w:t xml:space="preserve"> della dignità de</w:t>
      </w:r>
      <w:r>
        <w:rPr>
          <w:rFonts w:ascii="Arial" w:hAnsi="Arial" w:cs="Arial"/>
          <w:sz w:val="20"/>
          <w:szCs w:val="20"/>
        </w:rPr>
        <w:t xml:space="preserve">gli </w:t>
      </w:r>
      <w:r w:rsidRPr="002E4490">
        <w:rPr>
          <w:rFonts w:ascii="Arial" w:hAnsi="Arial" w:cs="Arial"/>
          <w:sz w:val="20"/>
          <w:szCs w:val="20"/>
        </w:rPr>
        <w:t>interessat</w:t>
      </w: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>, con particolare riferimento alla riservatezza, all'identità personale e al diritto alla protezione dei dati personali.</w:t>
      </w:r>
    </w:p>
    <w:p w14:paraId="41BB2CE0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44B57021" w14:textId="2A34935F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Il titolare dei suddetti trattamenti è la </w:t>
      </w:r>
      <w:r w:rsidRPr="002E4490">
        <w:rPr>
          <w:rFonts w:ascii="Arial" w:hAnsi="Arial" w:cs="Arial"/>
          <w:b/>
          <w:sz w:val="20"/>
          <w:szCs w:val="20"/>
        </w:rPr>
        <w:t>Terminale GNL Adriatico S.r.l</w:t>
      </w:r>
      <w:r w:rsidRPr="002E4490">
        <w:rPr>
          <w:rFonts w:ascii="Arial" w:hAnsi="Arial" w:cs="Arial"/>
          <w:sz w:val="20"/>
          <w:szCs w:val="20"/>
        </w:rPr>
        <w:t xml:space="preserve">., </w:t>
      </w:r>
      <w:r w:rsidR="00B20036">
        <w:rPr>
          <w:rFonts w:ascii="Arial" w:hAnsi="Arial" w:cs="Arial"/>
          <w:sz w:val="20"/>
          <w:szCs w:val="20"/>
        </w:rPr>
        <w:t>via Santa Radegonda, 8 - 20124</w:t>
      </w:r>
      <w:r w:rsidRPr="002E4490">
        <w:rPr>
          <w:rFonts w:ascii="Arial" w:hAnsi="Arial" w:cs="Arial"/>
          <w:sz w:val="20"/>
          <w:szCs w:val="20"/>
        </w:rPr>
        <w:t xml:space="preserve"> Milano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F9B8B4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0D3A6B0D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Gli interessati potranno esercitare i diritti di cui </w:t>
      </w:r>
      <w:r>
        <w:rPr>
          <w:rFonts w:ascii="Arial" w:hAnsi="Arial" w:cs="Arial"/>
          <w:sz w:val="20"/>
          <w:szCs w:val="20"/>
        </w:rPr>
        <w:t xml:space="preserve">agli articoli 15-21 del Regolamento rivolgendosi al titolare del trattamento tramite l’indirizzo di posta certificata </w:t>
      </w:r>
      <w:hyperlink r:id="rId9" w:history="1">
        <w:r w:rsidRPr="00580A5D">
          <w:rPr>
            <w:rStyle w:val="Hyperlink"/>
            <w:rFonts w:ascii="Arial" w:hAnsi="Arial" w:cs="Arial"/>
            <w:sz w:val="20"/>
            <w:szCs w:val="20"/>
          </w:rPr>
          <w:t>terminale.gnl.adriatico@pcert.postecert.it</w:t>
        </w:r>
      </w:hyperlink>
      <w:r>
        <w:rPr>
          <w:rFonts w:ascii="Arial" w:hAnsi="Arial" w:cs="Arial"/>
          <w:sz w:val="20"/>
          <w:szCs w:val="20"/>
        </w:rPr>
        <w:t xml:space="preserve"> , anche </w:t>
      </w:r>
      <w:r w:rsidRPr="002E4490">
        <w:rPr>
          <w:rFonts w:ascii="Arial" w:hAnsi="Arial" w:cs="Arial"/>
          <w:sz w:val="20"/>
          <w:szCs w:val="20"/>
        </w:rPr>
        <w:t xml:space="preserve">per conoscere l'elenco aggiornato dei Responsabili </w:t>
      </w:r>
      <w:r>
        <w:rPr>
          <w:rFonts w:ascii="Arial" w:hAnsi="Arial" w:cs="Arial"/>
          <w:sz w:val="20"/>
          <w:szCs w:val="20"/>
        </w:rPr>
        <w:t>e degli Autorizzati a</w:t>
      </w:r>
      <w:r w:rsidRPr="002E4490">
        <w:rPr>
          <w:rFonts w:ascii="Arial" w:hAnsi="Arial" w:cs="Arial"/>
          <w:sz w:val="20"/>
          <w:szCs w:val="20"/>
        </w:rPr>
        <w:t xml:space="preserve">l Trattamento eventualmente designati. </w:t>
      </w:r>
    </w:p>
    <w:p w14:paraId="15297FCE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418D08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Suoi </w:t>
      </w:r>
      <w:r w:rsidRPr="002E4490">
        <w:rPr>
          <w:rFonts w:ascii="Arial" w:hAnsi="Arial" w:cs="Arial"/>
          <w:sz w:val="20"/>
          <w:szCs w:val="20"/>
        </w:rPr>
        <w:t>dati sono raccolti al fine della instaurazione e/o esecuzione e/o cessazione del rapporto contrattuale tra le parti</w:t>
      </w:r>
      <w:r>
        <w:rPr>
          <w:rFonts w:ascii="Arial" w:hAnsi="Arial" w:cs="Arial"/>
          <w:sz w:val="20"/>
          <w:szCs w:val="20"/>
        </w:rPr>
        <w:t xml:space="preserve"> e per l’</w:t>
      </w:r>
      <w:r w:rsidRPr="00395308">
        <w:rPr>
          <w:rFonts w:ascii="Arial" w:hAnsi="Arial" w:cs="Arial"/>
          <w:sz w:val="20"/>
          <w:szCs w:val="20"/>
        </w:rPr>
        <w:t xml:space="preserve">adempimento delle obbligazioni previste dalla </w:t>
      </w:r>
      <w:r>
        <w:rPr>
          <w:rFonts w:ascii="Arial" w:hAnsi="Arial" w:cs="Arial"/>
          <w:sz w:val="20"/>
          <w:szCs w:val="20"/>
        </w:rPr>
        <w:t>n</w:t>
      </w:r>
      <w:r w:rsidRPr="00395308">
        <w:rPr>
          <w:rFonts w:ascii="Arial" w:hAnsi="Arial" w:cs="Arial"/>
          <w:sz w:val="20"/>
          <w:szCs w:val="20"/>
        </w:rPr>
        <w:t>ormativa applicabile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770400C9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6F9F1F12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La informiamo altresì che </w:t>
      </w:r>
      <w:r>
        <w:rPr>
          <w:rFonts w:ascii="Arial" w:hAnsi="Arial" w:cs="Arial"/>
          <w:sz w:val="20"/>
          <w:szCs w:val="20"/>
        </w:rPr>
        <w:t xml:space="preserve">i </w:t>
      </w:r>
      <w:r w:rsidRPr="002E4490">
        <w:rPr>
          <w:rFonts w:ascii="Arial" w:hAnsi="Arial" w:cs="Arial"/>
          <w:sz w:val="20"/>
          <w:szCs w:val="20"/>
        </w:rPr>
        <w:t>dati personali da Lei fornitici</w:t>
      </w:r>
      <w:r>
        <w:rPr>
          <w:rFonts w:ascii="Arial" w:hAnsi="Arial" w:cs="Arial"/>
          <w:sz w:val="20"/>
          <w:szCs w:val="20"/>
        </w:rPr>
        <w:t xml:space="preserve"> potranno essere comunicati esclusivamente ai consulenti del titolare per l’adempimento delle citate finalità e non saranno trasferiti o divulgati a soggetti terzi.  </w:t>
      </w:r>
    </w:p>
    <w:p w14:paraId="4677DFB6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 xml:space="preserve">l conferimento dei Suoi dati personali </w:t>
      </w:r>
      <w:r>
        <w:rPr>
          <w:rFonts w:ascii="Arial" w:hAnsi="Arial" w:cs="Arial"/>
          <w:sz w:val="20"/>
          <w:szCs w:val="20"/>
        </w:rPr>
        <w:t xml:space="preserve">è necessario per garantire l’esecuzione della presente richiesta, pertanto il mancato conferimento dei dati rende impossibile l’esito positivo della stessa. </w:t>
      </w:r>
    </w:p>
    <w:p w14:paraId="7FCE31CA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24590912" w14:textId="77777777" w:rsidR="00847CE2" w:rsidRDefault="00847CE2" w:rsidP="00BD0130">
      <w:pPr>
        <w:jc w:val="both"/>
        <w:rPr>
          <w:rFonts w:ascii="Arial" w:hAnsi="Arial" w:cs="Arial"/>
          <w:sz w:val="20"/>
          <w:szCs w:val="20"/>
        </w:rPr>
      </w:pPr>
    </w:p>
    <w:p w14:paraId="06BDC698" w14:textId="37651492" w:rsidR="001C76DF" w:rsidRDefault="001C76DF" w:rsidP="007F11C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 la presente</w:t>
      </w:r>
      <w:r w:rsidR="00F214D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18152B">
        <w:rPr>
          <w:rFonts w:ascii="Arial" w:hAnsi="Arial" w:cs="Arial"/>
          <w:sz w:val="20"/>
          <w:szCs w:val="20"/>
        </w:rPr>
        <w:t xml:space="preserve">si </w:t>
      </w:r>
      <w:r>
        <w:rPr>
          <w:rFonts w:ascii="Arial" w:hAnsi="Arial" w:cs="Arial"/>
          <w:sz w:val="20"/>
          <w:szCs w:val="20"/>
        </w:rPr>
        <w:t xml:space="preserve">dichiara di </w:t>
      </w:r>
      <w:r w:rsidR="00847CE2">
        <w:rPr>
          <w:rFonts w:ascii="Arial" w:hAnsi="Arial" w:cs="Arial"/>
          <w:sz w:val="20"/>
          <w:szCs w:val="20"/>
        </w:rPr>
        <w:t xml:space="preserve">aver preso visione dell’informativa e di </w:t>
      </w:r>
      <w:r>
        <w:rPr>
          <w:rFonts w:ascii="Arial" w:hAnsi="Arial" w:cs="Arial"/>
          <w:sz w:val="20"/>
          <w:szCs w:val="20"/>
        </w:rPr>
        <w:t>accettare incondizionatamente</w:t>
      </w:r>
      <w:r w:rsidR="00E35BED">
        <w:rPr>
          <w:rFonts w:ascii="Arial" w:hAnsi="Arial" w:cs="Arial"/>
          <w:sz w:val="20"/>
          <w:szCs w:val="20"/>
        </w:rPr>
        <w:t xml:space="preserve"> il Regolamento Applicativo d’Asta </w:t>
      </w:r>
      <w:r>
        <w:rPr>
          <w:rFonts w:ascii="Arial" w:hAnsi="Arial" w:cs="Arial"/>
          <w:sz w:val="20"/>
          <w:szCs w:val="20"/>
        </w:rPr>
        <w:t>pubblicat</w:t>
      </w:r>
      <w:r w:rsidR="0018152B"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 xml:space="preserve">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="0018152B">
        <w:rPr>
          <w:rFonts w:ascii="Arial" w:hAnsi="Arial" w:cs="Arial"/>
          <w:sz w:val="20"/>
          <w:szCs w:val="20"/>
        </w:rPr>
        <w:t xml:space="preserve"> e/o le indicazioni e delle istruzioni operative messe a diposizione dal Gestore</w:t>
      </w:r>
      <w:r w:rsidR="005136A8">
        <w:rPr>
          <w:rFonts w:ascii="Arial" w:hAnsi="Arial" w:cs="Arial"/>
          <w:sz w:val="20"/>
          <w:szCs w:val="20"/>
        </w:rPr>
        <w:t>.</w:t>
      </w:r>
    </w:p>
    <w:p w14:paraId="39785A89" w14:textId="77777777" w:rsidR="001C76DF" w:rsidRDefault="001C76DF" w:rsidP="005C7667">
      <w:pPr>
        <w:rPr>
          <w:rFonts w:ascii="Arial" w:hAnsi="Arial" w:cs="Arial"/>
          <w:sz w:val="20"/>
          <w:szCs w:val="20"/>
        </w:rPr>
      </w:pPr>
    </w:p>
    <w:p w14:paraId="5935FEC7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077BFD4D" w14:textId="4E8D7602" w:rsidR="008A5250" w:rsidRDefault="00847CE2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[Luogo], </w:t>
      </w:r>
      <w:proofErr w:type="gramStart"/>
      <w:r>
        <w:rPr>
          <w:rFonts w:ascii="Arial" w:hAnsi="Arial" w:cs="Arial"/>
          <w:sz w:val="20"/>
          <w:szCs w:val="20"/>
        </w:rPr>
        <w:t xml:space="preserve">lì </w:t>
      </w:r>
      <w:r w:rsidR="008A5250">
        <w:rPr>
          <w:rFonts w:ascii="Arial" w:hAnsi="Arial" w:cs="Arial"/>
          <w:sz w:val="20"/>
          <w:szCs w:val="20"/>
        </w:rPr>
        <w:t xml:space="preserve"> _</w:t>
      </w:r>
      <w:proofErr w:type="gramEnd"/>
      <w:r w:rsidR="008A5250">
        <w:rPr>
          <w:rFonts w:ascii="Arial" w:hAnsi="Arial" w:cs="Arial"/>
          <w:sz w:val="20"/>
          <w:szCs w:val="20"/>
        </w:rPr>
        <w:t>_______</w:t>
      </w:r>
    </w:p>
    <w:p w14:paraId="3AB120C1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38426547" w14:textId="23F5053E" w:rsidR="008A5250" w:rsidRDefault="008A5250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ma:</w:t>
      </w:r>
    </w:p>
    <w:p w14:paraId="6144AF16" w14:textId="0BDE7141" w:rsidR="002E4490" w:rsidRPr="002E4490" w:rsidRDefault="00847CE2" w:rsidP="00BD013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</w:t>
      </w:r>
    </w:p>
    <w:sectPr w:rsidR="002E4490" w:rsidRPr="002E4490" w:rsidSect="00A07EC1">
      <w:headerReference w:type="default" r:id="rId10"/>
      <w:footerReference w:type="default" r:id="rId11"/>
      <w:pgSz w:w="11906" w:h="16838"/>
      <w:pgMar w:top="1258" w:right="1021" w:bottom="1276" w:left="102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E3661" w14:textId="77777777" w:rsidR="00636DE1" w:rsidRDefault="00636DE1">
      <w:r>
        <w:separator/>
      </w:r>
    </w:p>
  </w:endnote>
  <w:endnote w:type="continuationSeparator" w:id="0">
    <w:p w14:paraId="1CA8331D" w14:textId="77777777" w:rsidR="00636DE1" w:rsidRDefault="00636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3504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611EE" w14:textId="0C167D5D" w:rsidR="001964D8" w:rsidRDefault="001964D8" w:rsidP="001964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004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6D6CD" w14:textId="77777777" w:rsidR="00636DE1" w:rsidRDefault="00636DE1">
      <w:r>
        <w:separator/>
      </w:r>
    </w:p>
  </w:footnote>
  <w:footnote w:type="continuationSeparator" w:id="0">
    <w:p w14:paraId="37B69616" w14:textId="77777777" w:rsidR="00636DE1" w:rsidRDefault="00636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43F80" w14:textId="77777777" w:rsidR="00FF2C53" w:rsidRDefault="00FF2C53" w:rsidP="00A45414">
    <w:pPr>
      <w:pStyle w:val="Header"/>
      <w:tabs>
        <w:tab w:val="clear" w:pos="9638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BD21503_"/>
      </v:shape>
    </w:pict>
  </w:numPicBullet>
  <w:abstractNum w:abstractNumId="0" w15:restartNumberingAfterBreak="0">
    <w:nsid w:val="009F7CAF"/>
    <w:multiLevelType w:val="hybridMultilevel"/>
    <w:tmpl w:val="47F4DDE2"/>
    <w:lvl w:ilvl="0" w:tplc="A2566050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47341"/>
    <w:multiLevelType w:val="multilevel"/>
    <w:tmpl w:val="1B16A0C2"/>
    <w:lvl w:ilvl="0">
      <w:start w:val="1"/>
      <w:numFmt w:val="decimal"/>
      <w:pStyle w:val="Heading1"/>
      <w:lvlText w:val="Articolo %1."/>
      <w:lvlJc w:val="left"/>
      <w:pPr>
        <w:tabs>
          <w:tab w:val="num" w:pos="4221"/>
        </w:tabs>
        <w:ind w:left="4221" w:hanging="1701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701"/>
        </w:tabs>
        <w:ind w:left="1701" w:hanging="1701"/>
      </w:pPr>
      <w:rPr>
        <w:rFonts w:hint="default"/>
        <w:strike w:val="0"/>
        <w:u w:color="FFFF0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24"/>
        </w:tabs>
        <w:ind w:left="92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97"/>
        </w:tabs>
        <w:ind w:left="1797" w:hanging="1440"/>
      </w:pPr>
      <w:rPr>
        <w:rFonts w:hint="default"/>
      </w:rPr>
    </w:lvl>
  </w:abstractNum>
  <w:abstractNum w:abstractNumId="2" w15:restartNumberingAfterBreak="0">
    <w:nsid w:val="07712EC5"/>
    <w:multiLevelType w:val="hybridMultilevel"/>
    <w:tmpl w:val="89BEB58C"/>
    <w:lvl w:ilvl="0" w:tplc="38E06198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C0504D" w:themeColor="accent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309C6"/>
    <w:multiLevelType w:val="hybridMultilevel"/>
    <w:tmpl w:val="646AC61C"/>
    <w:lvl w:ilvl="0" w:tplc="0410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10000F">
      <w:start w:val="1"/>
      <w:numFmt w:val="decimal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A274B"/>
    <w:multiLevelType w:val="hybridMultilevel"/>
    <w:tmpl w:val="31DAF23A"/>
    <w:lvl w:ilvl="0" w:tplc="1E0E46C2">
      <w:start w:val="1"/>
      <w:numFmt w:val="lowerLetter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C49BD"/>
    <w:multiLevelType w:val="hybridMultilevel"/>
    <w:tmpl w:val="95541AB6"/>
    <w:lvl w:ilvl="0" w:tplc="F7E0DB4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F75BA"/>
    <w:multiLevelType w:val="hybridMultilevel"/>
    <w:tmpl w:val="55868548"/>
    <w:lvl w:ilvl="0" w:tplc="0410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B8B2ACB"/>
    <w:multiLevelType w:val="hybridMultilevel"/>
    <w:tmpl w:val="A0D4803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17CE3"/>
    <w:multiLevelType w:val="hybridMultilevel"/>
    <w:tmpl w:val="5CBC0FD6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9" w15:restartNumberingAfterBreak="0">
    <w:nsid w:val="2FD008EF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2112" w:hanging="72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2472" w:hanging="360"/>
      </w:pPr>
    </w:lvl>
    <w:lvl w:ilvl="2" w:tplc="0410001B" w:tentative="1">
      <w:start w:val="1"/>
      <w:numFmt w:val="lowerRoman"/>
      <w:lvlText w:val="%3."/>
      <w:lvlJc w:val="right"/>
      <w:pPr>
        <w:ind w:left="3192" w:hanging="180"/>
      </w:pPr>
    </w:lvl>
    <w:lvl w:ilvl="3" w:tplc="0410000F" w:tentative="1">
      <w:start w:val="1"/>
      <w:numFmt w:val="decimal"/>
      <w:lvlText w:val="%4."/>
      <w:lvlJc w:val="left"/>
      <w:pPr>
        <w:ind w:left="3912" w:hanging="360"/>
      </w:pPr>
    </w:lvl>
    <w:lvl w:ilvl="4" w:tplc="04100019" w:tentative="1">
      <w:start w:val="1"/>
      <w:numFmt w:val="lowerLetter"/>
      <w:lvlText w:val="%5."/>
      <w:lvlJc w:val="left"/>
      <w:pPr>
        <w:ind w:left="4632" w:hanging="360"/>
      </w:pPr>
    </w:lvl>
    <w:lvl w:ilvl="5" w:tplc="0410001B" w:tentative="1">
      <w:start w:val="1"/>
      <w:numFmt w:val="lowerRoman"/>
      <w:lvlText w:val="%6."/>
      <w:lvlJc w:val="right"/>
      <w:pPr>
        <w:ind w:left="5352" w:hanging="180"/>
      </w:pPr>
    </w:lvl>
    <w:lvl w:ilvl="6" w:tplc="0410000F" w:tentative="1">
      <w:start w:val="1"/>
      <w:numFmt w:val="decimal"/>
      <w:lvlText w:val="%7."/>
      <w:lvlJc w:val="left"/>
      <w:pPr>
        <w:ind w:left="6072" w:hanging="360"/>
      </w:pPr>
    </w:lvl>
    <w:lvl w:ilvl="7" w:tplc="04100019" w:tentative="1">
      <w:start w:val="1"/>
      <w:numFmt w:val="lowerLetter"/>
      <w:lvlText w:val="%8."/>
      <w:lvlJc w:val="left"/>
      <w:pPr>
        <w:ind w:left="6792" w:hanging="360"/>
      </w:pPr>
    </w:lvl>
    <w:lvl w:ilvl="8" w:tplc="0410001B" w:tentative="1">
      <w:start w:val="1"/>
      <w:numFmt w:val="lowerRoman"/>
      <w:lvlText w:val="%9."/>
      <w:lvlJc w:val="right"/>
      <w:pPr>
        <w:ind w:left="7512" w:hanging="180"/>
      </w:pPr>
    </w:lvl>
  </w:abstractNum>
  <w:abstractNum w:abstractNumId="10" w15:restartNumberingAfterBreak="0">
    <w:nsid w:val="352A559B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557E0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82203"/>
    <w:multiLevelType w:val="hybridMultilevel"/>
    <w:tmpl w:val="218C3DC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92985"/>
    <w:multiLevelType w:val="hybridMultilevel"/>
    <w:tmpl w:val="238613C4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4A3960"/>
    <w:multiLevelType w:val="hybridMultilevel"/>
    <w:tmpl w:val="D2989F4A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9E63DE"/>
    <w:multiLevelType w:val="hybridMultilevel"/>
    <w:tmpl w:val="34F4E860"/>
    <w:lvl w:ilvl="0" w:tplc="5C08FDA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F172A8"/>
    <w:multiLevelType w:val="hybridMultilevel"/>
    <w:tmpl w:val="631A3CA8"/>
    <w:lvl w:ilvl="0" w:tplc="AE64B4C2">
      <w:start w:val="1"/>
      <w:numFmt w:val="bullet"/>
      <w:lvlText w:val=""/>
      <w:lvlJc w:val="left"/>
      <w:pPr>
        <w:tabs>
          <w:tab w:val="num" w:pos="0"/>
        </w:tabs>
        <w:ind w:left="340" w:hanging="34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91622"/>
    <w:multiLevelType w:val="hybridMultilevel"/>
    <w:tmpl w:val="97A40F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E627AB"/>
    <w:multiLevelType w:val="hybridMultilevel"/>
    <w:tmpl w:val="260E2C1E"/>
    <w:lvl w:ilvl="0" w:tplc="92403F8A">
      <w:start w:val="1"/>
      <w:numFmt w:val="bullet"/>
      <w:lvlText w:val="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01A6A0E"/>
    <w:multiLevelType w:val="hybridMultilevel"/>
    <w:tmpl w:val="D3E47A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059D0"/>
    <w:multiLevelType w:val="hybridMultilevel"/>
    <w:tmpl w:val="302A35BE"/>
    <w:lvl w:ilvl="0" w:tplc="F056CDA8">
      <w:start w:val="1"/>
      <w:numFmt w:val="bullet"/>
      <w:lvlText w:val="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A5D2264"/>
    <w:multiLevelType w:val="hybridMultilevel"/>
    <w:tmpl w:val="0D3C05E0"/>
    <w:lvl w:ilvl="0" w:tplc="5C08FDA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4483A"/>
    <w:multiLevelType w:val="hybridMultilevel"/>
    <w:tmpl w:val="47587142"/>
    <w:lvl w:ilvl="0" w:tplc="8A2E88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1304A2"/>
    <w:multiLevelType w:val="hybridMultilevel"/>
    <w:tmpl w:val="C68C79B8"/>
    <w:lvl w:ilvl="0" w:tplc="98F46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D75BAE"/>
    <w:multiLevelType w:val="hybridMultilevel"/>
    <w:tmpl w:val="D828F41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432554">
    <w:abstractNumId w:val="1"/>
  </w:num>
  <w:num w:numId="2" w16cid:durableId="2123453743">
    <w:abstractNumId w:val="8"/>
  </w:num>
  <w:num w:numId="3" w16cid:durableId="260652696">
    <w:abstractNumId w:val="16"/>
  </w:num>
  <w:num w:numId="4" w16cid:durableId="554779682">
    <w:abstractNumId w:val="13"/>
  </w:num>
  <w:num w:numId="5" w16cid:durableId="1707178265">
    <w:abstractNumId w:val="20"/>
  </w:num>
  <w:num w:numId="6" w16cid:durableId="372927597">
    <w:abstractNumId w:val="24"/>
  </w:num>
  <w:num w:numId="7" w16cid:durableId="1193953886">
    <w:abstractNumId w:val="18"/>
  </w:num>
  <w:num w:numId="8" w16cid:durableId="714894449">
    <w:abstractNumId w:val="9"/>
  </w:num>
  <w:num w:numId="9" w16cid:durableId="2126997825">
    <w:abstractNumId w:val="11"/>
  </w:num>
  <w:num w:numId="10" w16cid:durableId="1021857129">
    <w:abstractNumId w:val="15"/>
  </w:num>
  <w:num w:numId="11" w16cid:durableId="1264873662">
    <w:abstractNumId w:val="21"/>
  </w:num>
  <w:num w:numId="12" w16cid:durableId="782725404">
    <w:abstractNumId w:val="10"/>
  </w:num>
  <w:num w:numId="13" w16cid:durableId="524906044">
    <w:abstractNumId w:val="6"/>
  </w:num>
  <w:num w:numId="14" w16cid:durableId="1920141676">
    <w:abstractNumId w:val="7"/>
  </w:num>
  <w:num w:numId="15" w16cid:durableId="235364303">
    <w:abstractNumId w:val="0"/>
  </w:num>
  <w:num w:numId="16" w16cid:durableId="258022784">
    <w:abstractNumId w:val="3"/>
  </w:num>
  <w:num w:numId="17" w16cid:durableId="1112628471">
    <w:abstractNumId w:val="4"/>
  </w:num>
  <w:num w:numId="18" w16cid:durableId="1449424448">
    <w:abstractNumId w:val="14"/>
  </w:num>
  <w:num w:numId="19" w16cid:durableId="1636334665">
    <w:abstractNumId w:val="12"/>
  </w:num>
  <w:num w:numId="20" w16cid:durableId="44914919">
    <w:abstractNumId w:val="22"/>
  </w:num>
  <w:num w:numId="21" w16cid:durableId="223151355">
    <w:abstractNumId w:val="19"/>
  </w:num>
  <w:num w:numId="22" w16cid:durableId="1578006857">
    <w:abstractNumId w:val="5"/>
  </w:num>
  <w:num w:numId="23" w16cid:durableId="973215783">
    <w:abstractNumId w:val="1"/>
  </w:num>
  <w:num w:numId="24" w16cid:durableId="847796225">
    <w:abstractNumId w:val="2"/>
  </w:num>
  <w:num w:numId="25" w16cid:durableId="502404259">
    <w:abstractNumId w:val="17"/>
  </w:num>
  <w:num w:numId="26" w16cid:durableId="12782893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it-IT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tTA3MrQwNzA1MjdV0lEKTi0uzszPAykwqgUAnT7UoywAAAA="/>
  </w:docVars>
  <w:rsids>
    <w:rsidRoot w:val="007F4FB2"/>
    <w:rsid w:val="0000357F"/>
    <w:rsid w:val="00012578"/>
    <w:rsid w:val="0001460E"/>
    <w:rsid w:val="00027155"/>
    <w:rsid w:val="00036ED6"/>
    <w:rsid w:val="00043901"/>
    <w:rsid w:val="00051409"/>
    <w:rsid w:val="00060749"/>
    <w:rsid w:val="000625D5"/>
    <w:rsid w:val="00062FC1"/>
    <w:rsid w:val="0006372A"/>
    <w:rsid w:val="00066DBC"/>
    <w:rsid w:val="000724A4"/>
    <w:rsid w:val="00074704"/>
    <w:rsid w:val="0008337C"/>
    <w:rsid w:val="00093E06"/>
    <w:rsid w:val="000959E6"/>
    <w:rsid w:val="00095E0E"/>
    <w:rsid w:val="0009773B"/>
    <w:rsid w:val="000A0CFF"/>
    <w:rsid w:val="000A547E"/>
    <w:rsid w:val="000A5714"/>
    <w:rsid w:val="000A7100"/>
    <w:rsid w:val="000C42BC"/>
    <w:rsid w:val="000D12D8"/>
    <w:rsid w:val="000D319A"/>
    <w:rsid w:val="000E19AE"/>
    <w:rsid w:val="000E4CC6"/>
    <w:rsid w:val="00100DBC"/>
    <w:rsid w:val="00102FBC"/>
    <w:rsid w:val="001113EC"/>
    <w:rsid w:val="001148B7"/>
    <w:rsid w:val="00115536"/>
    <w:rsid w:val="00116756"/>
    <w:rsid w:val="00121112"/>
    <w:rsid w:val="00121BC7"/>
    <w:rsid w:val="0012582D"/>
    <w:rsid w:val="00130164"/>
    <w:rsid w:val="001345AC"/>
    <w:rsid w:val="001410F4"/>
    <w:rsid w:val="00141FF8"/>
    <w:rsid w:val="00146017"/>
    <w:rsid w:val="00154C08"/>
    <w:rsid w:val="00154D59"/>
    <w:rsid w:val="00156DAC"/>
    <w:rsid w:val="00161335"/>
    <w:rsid w:val="00166771"/>
    <w:rsid w:val="00171610"/>
    <w:rsid w:val="00172C6C"/>
    <w:rsid w:val="00174F64"/>
    <w:rsid w:val="00180F94"/>
    <w:rsid w:val="0018152B"/>
    <w:rsid w:val="00193A8E"/>
    <w:rsid w:val="00193C35"/>
    <w:rsid w:val="00194743"/>
    <w:rsid w:val="001964D8"/>
    <w:rsid w:val="00197EAD"/>
    <w:rsid w:val="001A42DB"/>
    <w:rsid w:val="001B5088"/>
    <w:rsid w:val="001C4D0D"/>
    <w:rsid w:val="001C4FDE"/>
    <w:rsid w:val="001C76DF"/>
    <w:rsid w:val="001C7D91"/>
    <w:rsid w:val="001D11A7"/>
    <w:rsid w:val="001D532F"/>
    <w:rsid w:val="001D5A88"/>
    <w:rsid w:val="001D7537"/>
    <w:rsid w:val="001E1A04"/>
    <w:rsid w:val="001E3045"/>
    <w:rsid w:val="001F0495"/>
    <w:rsid w:val="001F406E"/>
    <w:rsid w:val="00204859"/>
    <w:rsid w:val="002049F9"/>
    <w:rsid w:val="00206EB6"/>
    <w:rsid w:val="00206F11"/>
    <w:rsid w:val="00211867"/>
    <w:rsid w:val="00213C69"/>
    <w:rsid w:val="00214797"/>
    <w:rsid w:val="00215897"/>
    <w:rsid w:val="00216B4C"/>
    <w:rsid w:val="0022481F"/>
    <w:rsid w:val="00227581"/>
    <w:rsid w:val="0024245A"/>
    <w:rsid w:val="00243371"/>
    <w:rsid w:val="00246B7A"/>
    <w:rsid w:val="002511F5"/>
    <w:rsid w:val="00253269"/>
    <w:rsid w:val="0027219F"/>
    <w:rsid w:val="002739D0"/>
    <w:rsid w:val="00273A8F"/>
    <w:rsid w:val="0027653F"/>
    <w:rsid w:val="00290132"/>
    <w:rsid w:val="00290D2A"/>
    <w:rsid w:val="0029177A"/>
    <w:rsid w:val="002923E2"/>
    <w:rsid w:val="002961C8"/>
    <w:rsid w:val="002A4AEE"/>
    <w:rsid w:val="002A4B75"/>
    <w:rsid w:val="002B3AC2"/>
    <w:rsid w:val="002B4987"/>
    <w:rsid w:val="002C3686"/>
    <w:rsid w:val="002C7E89"/>
    <w:rsid w:val="002D6856"/>
    <w:rsid w:val="002E4490"/>
    <w:rsid w:val="002F0873"/>
    <w:rsid w:val="002F1B73"/>
    <w:rsid w:val="00305094"/>
    <w:rsid w:val="00307FE9"/>
    <w:rsid w:val="00311873"/>
    <w:rsid w:val="00311F40"/>
    <w:rsid w:val="00321923"/>
    <w:rsid w:val="00326C48"/>
    <w:rsid w:val="0033236B"/>
    <w:rsid w:val="00336658"/>
    <w:rsid w:val="00340914"/>
    <w:rsid w:val="00347F3A"/>
    <w:rsid w:val="003511C1"/>
    <w:rsid w:val="003527EF"/>
    <w:rsid w:val="00352D8C"/>
    <w:rsid w:val="003678A6"/>
    <w:rsid w:val="003716F8"/>
    <w:rsid w:val="003732BE"/>
    <w:rsid w:val="00374460"/>
    <w:rsid w:val="003819BE"/>
    <w:rsid w:val="0038385D"/>
    <w:rsid w:val="00395308"/>
    <w:rsid w:val="003A0F2E"/>
    <w:rsid w:val="003A389F"/>
    <w:rsid w:val="003A49C8"/>
    <w:rsid w:val="003B5114"/>
    <w:rsid w:val="003C2A5B"/>
    <w:rsid w:val="003D2FBB"/>
    <w:rsid w:val="003D3DD6"/>
    <w:rsid w:val="003E1598"/>
    <w:rsid w:val="003E19B4"/>
    <w:rsid w:val="003E362C"/>
    <w:rsid w:val="003F322F"/>
    <w:rsid w:val="00412707"/>
    <w:rsid w:val="00414DCF"/>
    <w:rsid w:val="00427598"/>
    <w:rsid w:val="00433EBC"/>
    <w:rsid w:val="004433BB"/>
    <w:rsid w:val="004444A9"/>
    <w:rsid w:val="00444577"/>
    <w:rsid w:val="004574FD"/>
    <w:rsid w:val="00466384"/>
    <w:rsid w:val="004859B8"/>
    <w:rsid w:val="00485E48"/>
    <w:rsid w:val="00497CE3"/>
    <w:rsid w:val="004A3402"/>
    <w:rsid w:val="004A5FE8"/>
    <w:rsid w:val="004D5E28"/>
    <w:rsid w:val="004D6E25"/>
    <w:rsid w:val="004E0AD1"/>
    <w:rsid w:val="004E2DE5"/>
    <w:rsid w:val="004F287F"/>
    <w:rsid w:val="004F3087"/>
    <w:rsid w:val="00504B08"/>
    <w:rsid w:val="00505223"/>
    <w:rsid w:val="00507C7E"/>
    <w:rsid w:val="00511F3F"/>
    <w:rsid w:val="005136A8"/>
    <w:rsid w:val="00513E65"/>
    <w:rsid w:val="005156C1"/>
    <w:rsid w:val="00516430"/>
    <w:rsid w:val="00524D4A"/>
    <w:rsid w:val="00525411"/>
    <w:rsid w:val="00534207"/>
    <w:rsid w:val="00547B3B"/>
    <w:rsid w:val="00556E51"/>
    <w:rsid w:val="0056263C"/>
    <w:rsid w:val="00562847"/>
    <w:rsid w:val="005710F3"/>
    <w:rsid w:val="00593EC4"/>
    <w:rsid w:val="005954D5"/>
    <w:rsid w:val="0059720C"/>
    <w:rsid w:val="005A0C52"/>
    <w:rsid w:val="005A275A"/>
    <w:rsid w:val="005A5271"/>
    <w:rsid w:val="005A7A1E"/>
    <w:rsid w:val="005B228E"/>
    <w:rsid w:val="005B2EF2"/>
    <w:rsid w:val="005C433B"/>
    <w:rsid w:val="005C7667"/>
    <w:rsid w:val="005E39E0"/>
    <w:rsid w:val="005F6594"/>
    <w:rsid w:val="00604D23"/>
    <w:rsid w:val="00613D60"/>
    <w:rsid w:val="0061455C"/>
    <w:rsid w:val="00616AA0"/>
    <w:rsid w:val="00622A6E"/>
    <w:rsid w:val="00623701"/>
    <w:rsid w:val="00636DE1"/>
    <w:rsid w:val="00642A08"/>
    <w:rsid w:val="00644995"/>
    <w:rsid w:val="00660370"/>
    <w:rsid w:val="006718A8"/>
    <w:rsid w:val="00671A70"/>
    <w:rsid w:val="00672B17"/>
    <w:rsid w:val="006738FE"/>
    <w:rsid w:val="006741B0"/>
    <w:rsid w:val="0068140C"/>
    <w:rsid w:val="00695E17"/>
    <w:rsid w:val="006A01B3"/>
    <w:rsid w:val="006A1D8D"/>
    <w:rsid w:val="006A230B"/>
    <w:rsid w:val="006A437E"/>
    <w:rsid w:val="006A5789"/>
    <w:rsid w:val="006A69A1"/>
    <w:rsid w:val="006A76F6"/>
    <w:rsid w:val="006B2E7F"/>
    <w:rsid w:val="006C3E37"/>
    <w:rsid w:val="006C65DD"/>
    <w:rsid w:val="006D1381"/>
    <w:rsid w:val="006D5491"/>
    <w:rsid w:val="006F1A98"/>
    <w:rsid w:val="006F6DF9"/>
    <w:rsid w:val="006F727B"/>
    <w:rsid w:val="007038AD"/>
    <w:rsid w:val="00703DF6"/>
    <w:rsid w:val="00707B74"/>
    <w:rsid w:val="00713899"/>
    <w:rsid w:val="00714F78"/>
    <w:rsid w:val="00716369"/>
    <w:rsid w:val="007215A9"/>
    <w:rsid w:val="00721A08"/>
    <w:rsid w:val="00721EE6"/>
    <w:rsid w:val="0072524F"/>
    <w:rsid w:val="00730720"/>
    <w:rsid w:val="0073094F"/>
    <w:rsid w:val="00740F8C"/>
    <w:rsid w:val="00743F5F"/>
    <w:rsid w:val="00751537"/>
    <w:rsid w:val="00755050"/>
    <w:rsid w:val="00755087"/>
    <w:rsid w:val="00756433"/>
    <w:rsid w:val="00760A44"/>
    <w:rsid w:val="00761F05"/>
    <w:rsid w:val="00764CAB"/>
    <w:rsid w:val="00783849"/>
    <w:rsid w:val="00784A2B"/>
    <w:rsid w:val="00784C9E"/>
    <w:rsid w:val="00784EC1"/>
    <w:rsid w:val="0078509B"/>
    <w:rsid w:val="00795602"/>
    <w:rsid w:val="007A2E1A"/>
    <w:rsid w:val="007A3B52"/>
    <w:rsid w:val="007B2466"/>
    <w:rsid w:val="007B5D4B"/>
    <w:rsid w:val="007C05A6"/>
    <w:rsid w:val="007D327A"/>
    <w:rsid w:val="007D4710"/>
    <w:rsid w:val="007D4A02"/>
    <w:rsid w:val="007D4E27"/>
    <w:rsid w:val="007D6780"/>
    <w:rsid w:val="007E22FE"/>
    <w:rsid w:val="007E5311"/>
    <w:rsid w:val="007E67C1"/>
    <w:rsid w:val="007F11CC"/>
    <w:rsid w:val="007F4454"/>
    <w:rsid w:val="007F4FB2"/>
    <w:rsid w:val="0080175A"/>
    <w:rsid w:val="00805CE0"/>
    <w:rsid w:val="008129C8"/>
    <w:rsid w:val="00816E50"/>
    <w:rsid w:val="00823601"/>
    <w:rsid w:val="00823CBD"/>
    <w:rsid w:val="00824505"/>
    <w:rsid w:val="0082712A"/>
    <w:rsid w:val="008340A8"/>
    <w:rsid w:val="0084184B"/>
    <w:rsid w:val="00843217"/>
    <w:rsid w:val="00847CE2"/>
    <w:rsid w:val="008618FA"/>
    <w:rsid w:val="008664C4"/>
    <w:rsid w:val="00867A31"/>
    <w:rsid w:val="00871D20"/>
    <w:rsid w:val="008734FA"/>
    <w:rsid w:val="00877E52"/>
    <w:rsid w:val="00885A83"/>
    <w:rsid w:val="00887A46"/>
    <w:rsid w:val="00890695"/>
    <w:rsid w:val="008960BF"/>
    <w:rsid w:val="008A2D4A"/>
    <w:rsid w:val="008A5250"/>
    <w:rsid w:val="008B03D2"/>
    <w:rsid w:val="008B0BAF"/>
    <w:rsid w:val="008C4E58"/>
    <w:rsid w:val="008C5ACC"/>
    <w:rsid w:val="008D1F6C"/>
    <w:rsid w:val="008D736C"/>
    <w:rsid w:val="008E696C"/>
    <w:rsid w:val="008E6B00"/>
    <w:rsid w:val="008F0354"/>
    <w:rsid w:val="008F60B1"/>
    <w:rsid w:val="008F72B2"/>
    <w:rsid w:val="0090367F"/>
    <w:rsid w:val="00910C7A"/>
    <w:rsid w:val="00913FD7"/>
    <w:rsid w:val="0092108D"/>
    <w:rsid w:val="00921EA2"/>
    <w:rsid w:val="009327CC"/>
    <w:rsid w:val="00935E3A"/>
    <w:rsid w:val="00954E7E"/>
    <w:rsid w:val="00975D6B"/>
    <w:rsid w:val="00977E71"/>
    <w:rsid w:val="009806CE"/>
    <w:rsid w:val="00997F68"/>
    <w:rsid w:val="009A0FC1"/>
    <w:rsid w:val="009A541D"/>
    <w:rsid w:val="009B157C"/>
    <w:rsid w:val="009D1A07"/>
    <w:rsid w:val="009D505D"/>
    <w:rsid w:val="009E6583"/>
    <w:rsid w:val="00A01A0E"/>
    <w:rsid w:val="00A07EC1"/>
    <w:rsid w:val="00A1138F"/>
    <w:rsid w:val="00A13DD0"/>
    <w:rsid w:val="00A152B9"/>
    <w:rsid w:val="00A15548"/>
    <w:rsid w:val="00A32848"/>
    <w:rsid w:val="00A3703B"/>
    <w:rsid w:val="00A400D4"/>
    <w:rsid w:val="00A4146E"/>
    <w:rsid w:val="00A45414"/>
    <w:rsid w:val="00A537F7"/>
    <w:rsid w:val="00A53B36"/>
    <w:rsid w:val="00A61537"/>
    <w:rsid w:val="00A66A0B"/>
    <w:rsid w:val="00A742F5"/>
    <w:rsid w:val="00A75CA4"/>
    <w:rsid w:val="00A76273"/>
    <w:rsid w:val="00A76B5F"/>
    <w:rsid w:val="00A774F8"/>
    <w:rsid w:val="00A8344E"/>
    <w:rsid w:val="00A836BA"/>
    <w:rsid w:val="00A86F25"/>
    <w:rsid w:val="00A962AC"/>
    <w:rsid w:val="00A96B87"/>
    <w:rsid w:val="00AA17BB"/>
    <w:rsid w:val="00AA2A97"/>
    <w:rsid w:val="00AB1163"/>
    <w:rsid w:val="00AB14B7"/>
    <w:rsid w:val="00AB4136"/>
    <w:rsid w:val="00AB4160"/>
    <w:rsid w:val="00AC0C80"/>
    <w:rsid w:val="00AC1847"/>
    <w:rsid w:val="00AC1EF2"/>
    <w:rsid w:val="00AD2EB6"/>
    <w:rsid w:val="00AD4884"/>
    <w:rsid w:val="00AD5F7B"/>
    <w:rsid w:val="00AE3546"/>
    <w:rsid w:val="00AE491B"/>
    <w:rsid w:val="00AF0097"/>
    <w:rsid w:val="00AF2EBB"/>
    <w:rsid w:val="00AF334B"/>
    <w:rsid w:val="00AF67C8"/>
    <w:rsid w:val="00B00E72"/>
    <w:rsid w:val="00B02740"/>
    <w:rsid w:val="00B046F0"/>
    <w:rsid w:val="00B1203A"/>
    <w:rsid w:val="00B12CDF"/>
    <w:rsid w:val="00B20036"/>
    <w:rsid w:val="00B23F70"/>
    <w:rsid w:val="00B244E5"/>
    <w:rsid w:val="00B26249"/>
    <w:rsid w:val="00B33104"/>
    <w:rsid w:val="00B40632"/>
    <w:rsid w:val="00B5214F"/>
    <w:rsid w:val="00B56E17"/>
    <w:rsid w:val="00B577DC"/>
    <w:rsid w:val="00B57AF7"/>
    <w:rsid w:val="00B63EBB"/>
    <w:rsid w:val="00B705AE"/>
    <w:rsid w:val="00B7287E"/>
    <w:rsid w:val="00B73B74"/>
    <w:rsid w:val="00B75F5E"/>
    <w:rsid w:val="00B83E01"/>
    <w:rsid w:val="00B842F2"/>
    <w:rsid w:val="00BA2B25"/>
    <w:rsid w:val="00BA3E19"/>
    <w:rsid w:val="00BA78D4"/>
    <w:rsid w:val="00BC1907"/>
    <w:rsid w:val="00BD0130"/>
    <w:rsid w:val="00BD0770"/>
    <w:rsid w:val="00BD7AA7"/>
    <w:rsid w:val="00BE0785"/>
    <w:rsid w:val="00BF6249"/>
    <w:rsid w:val="00C005F4"/>
    <w:rsid w:val="00C014DD"/>
    <w:rsid w:val="00C0294C"/>
    <w:rsid w:val="00C10318"/>
    <w:rsid w:val="00C24191"/>
    <w:rsid w:val="00C331B0"/>
    <w:rsid w:val="00C41FBF"/>
    <w:rsid w:val="00C47D4B"/>
    <w:rsid w:val="00C518BC"/>
    <w:rsid w:val="00C64AA3"/>
    <w:rsid w:val="00C6655B"/>
    <w:rsid w:val="00C66864"/>
    <w:rsid w:val="00C75D91"/>
    <w:rsid w:val="00C86731"/>
    <w:rsid w:val="00C93974"/>
    <w:rsid w:val="00C93C81"/>
    <w:rsid w:val="00C9582B"/>
    <w:rsid w:val="00CA04CE"/>
    <w:rsid w:val="00CA38BE"/>
    <w:rsid w:val="00CC22BF"/>
    <w:rsid w:val="00CD5F04"/>
    <w:rsid w:val="00CD7683"/>
    <w:rsid w:val="00CE3B0C"/>
    <w:rsid w:val="00CE4075"/>
    <w:rsid w:val="00CE6009"/>
    <w:rsid w:val="00CE677C"/>
    <w:rsid w:val="00CE72C0"/>
    <w:rsid w:val="00CE7A8D"/>
    <w:rsid w:val="00CF20A2"/>
    <w:rsid w:val="00CF2D88"/>
    <w:rsid w:val="00D00997"/>
    <w:rsid w:val="00D04BCA"/>
    <w:rsid w:val="00D059B0"/>
    <w:rsid w:val="00D134E4"/>
    <w:rsid w:val="00D17035"/>
    <w:rsid w:val="00D32FF2"/>
    <w:rsid w:val="00D3438F"/>
    <w:rsid w:val="00D36BB9"/>
    <w:rsid w:val="00D5497C"/>
    <w:rsid w:val="00D54FF3"/>
    <w:rsid w:val="00D600CB"/>
    <w:rsid w:val="00D617F5"/>
    <w:rsid w:val="00D77558"/>
    <w:rsid w:val="00D846F8"/>
    <w:rsid w:val="00D84A10"/>
    <w:rsid w:val="00D85081"/>
    <w:rsid w:val="00D87C31"/>
    <w:rsid w:val="00D92469"/>
    <w:rsid w:val="00DA0012"/>
    <w:rsid w:val="00DA024A"/>
    <w:rsid w:val="00DB31FF"/>
    <w:rsid w:val="00DC0FCE"/>
    <w:rsid w:val="00DC3131"/>
    <w:rsid w:val="00DC52F5"/>
    <w:rsid w:val="00DD1F4F"/>
    <w:rsid w:val="00DD5A87"/>
    <w:rsid w:val="00DD78AD"/>
    <w:rsid w:val="00DE0689"/>
    <w:rsid w:val="00DE1387"/>
    <w:rsid w:val="00DE5465"/>
    <w:rsid w:val="00DF434D"/>
    <w:rsid w:val="00E020C8"/>
    <w:rsid w:val="00E04488"/>
    <w:rsid w:val="00E15D4E"/>
    <w:rsid w:val="00E16606"/>
    <w:rsid w:val="00E20D12"/>
    <w:rsid w:val="00E21521"/>
    <w:rsid w:val="00E23D3F"/>
    <w:rsid w:val="00E24ED2"/>
    <w:rsid w:val="00E35BED"/>
    <w:rsid w:val="00E457BD"/>
    <w:rsid w:val="00E5296B"/>
    <w:rsid w:val="00E56291"/>
    <w:rsid w:val="00E57217"/>
    <w:rsid w:val="00E64F19"/>
    <w:rsid w:val="00E660DE"/>
    <w:rsid w:val="00E7248A"/>
    <w:rsid w:val="00E72EA2"/>
    <w:rsid w:val="00E80453"/>
    <w:rsid w:val="00E812B3"/>
    <w:rsid w:val="00E81FF4"/>
    <w:rsid w:val="00E82EF9"/>
    <w:rsid w:val="00E85038"/>
    <w:rsid w:val="00E930E4"/>
    <w:rsid w:val="00EA1B0C"/>
    <w:rsid w:val="00EA2E16"/>
    <w:rsid w:val="00EA6D2F"/>
    <w:rsid w:val="00EB4F80"/>
    <w:rsid w:val="00EB54A6"/>
    <w:rsid w:val="00EB5D05"/>
    <w:rsid w:val="00EC2815"/>
    <w:rsid w:val="00EC461E"/>
    <w:rsid w:val="00EC540B"/>
    <w:rsid w:val="00EC5996"/>
    <w:rsid w:val="00EC64B9"/>
    <w:rsid w:val="00EE146C"/>
    <w:rsid w:val="00EE4039"/>
    <w:rsid w:val="00EF3EC5"/>
    <w:rsid w:val="00EF6CDC"/>
    <w:rsid w:val="00EF74DD"/>
    <w:rsid w:val="00EF77AA"/>
    <w:rsid w:val="00F1004D"/>
    <w:rsid w:val="00F10ECA"/>
    <w:rsid w:val="00F1398D"/>
    <w:rsid w:val="00F21103"/>
    <w:rsid w:val="00F214D1"/>
    <w:rsid w:val="00F30A11"/>
    <w:rsid w:val="00F31950"/>
    <w:rsid w:val="00F3250B"/>
    <w:rsid w:val="00F36AC2"/>
    <w:rsid w:val="00F54EFE"/>
    <w:rsid w:val="00F54F29"/>
    <w:rsid w:val="00F574B3"/>
    <w:rsid w:val="00F6070B"/>
    <w:rsid w:val="00F747E1"/>
    <w:rsid w:val="00F7796C"/>
    <w:rsid w:val="00F803A5"/>
    <w:rsid w:val="00F80FCB"/>
    <w:rsid w:val="00F86CA5"/>
    <w:rsid w:val="00F86E06"/>
    <w:rsid w:val="00F91CCB"/>
    <w:rsid w:val="00F9373E"/>
    <w:rsid w:val="00FB006C"/>
    <w:rsid w:val="00FB25D6"/>
    <w:rsid w:val="00FB4219"/>
    <w:rsid w:val="00FB5E15"/>
    <w:rsid w:val="00FD4C76"/>
    <w:rsid w:val="00FD6EA0"/>
    <w:rsid w:val="00FE4A7D"/>
    <w:rsid w:val="00FE763C"/>
    <w:rsid w:val="00FF05F8"/>
    <w:rsid w:val="00FF08CB"/>
    <w:rsid w:val="00FF1407"/>
    <w:rsid w:val="00FF2C53"/>
    <w:rsid w:val="00FF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2"/>
    </o:shapelayout>
  </w:shapeDefaults>
  <w:decimalSymbol w:val=","/>
  <w:listSeparator w:val=";"/>
  <w14:docId w14:val="11F1435C"/>
  <w15:docId w15:val="{7E09A68B-F0C5-4384-962D-06F8243B6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Heading2"/>
    <w:qFormat/>
    <w:rsid w:val="003527EF"/>
    <w:pPr>
      <w:keepNext/>
      <w:numPr>
        <w:numId w:val="1"/>
      </w:numPr>
      <w:tabs>
        <w:tab w:val="left" w:pos="5103"/>
      </w:tabs>
      <w:spacing w:before="480" w:after="240"/>
      <w:jc w:val="both"/>
      <w:outlineLvl w:val="0"/>
    </w:pPr>
    <w:rPr>
      <w:rFonts w:ascii="Arial" w:hAnsi="Arial"/>
      <w:b/>
      <w:caps/>
      <w:sz w:val="20"/>
      <w:lang w:eastAsia="en-US"/>
    </w:rPr>
  </w:style>
  <w:style w:type="paragraph" w:styleId="Heading2">
    <w:name w:val="heading 2"/>
    <w:basedOn w:val="Normal"/>
    <w:qFormat/>
    <w:rsid w:val="003527EF"/>
    <w:pPr>
      <w:widowControl w:val="0"/>
      <w:numPr>
        <w:ilvl w:val="1"/>
        <w:numId w:val="1"/>
      </w:numPr>
      <w:tabs>
        <w:tab w:val="left" w:pos="5103"/>
        <w:tab w:val="left" w:pos="5580"/>
      </w:tabs>
      <w:spacing w:before="120"/>
      <w:jc w:val="both"/>
      <w:outlineLvl w:val="1"/>
    </w:pPr>
    <w:rPr>
      <w:rFonts w:ascii="Arial" w:hAnsi="Arial"/>
      <w:bCs/>
      <w:sz w:val="20"/>
      <w:lang w:val="en-GB" w:eastAsia="en-US"/>
    </w:rPr>
  </w:style>
  <w:style w:type="paragraph" w:styleId="Heading3">
    <w:name w:val="heading 3"/>
    <w:basedOn w:val="Heading2"/>
    <w:next w:val="Normal"/>
    <w:qFormat/>
    <w:rsid w:val="003527EF"/>
    <w:pPr>
      <w:numPr>
        <w:ilvl w:val="2"/>
      </w:numPr>
      <w:tabs>
        <w:tab w:val="clear" w:pos="5580"/>
        <w:tab w:val="left" w:leader="dot" w:pos="9639"/>
      </w:tabs>
      <w:jc w:val="left"/>
      <w:outlineLvl w:val="2"/>
    </w:pPr>
    <w:rPr>
      <w:bCs w:val="0"/>
    </w:rPr>
  </w:style>
  <w:style w:type="paragraph" w:styleId="Heading6">
    <w:name w:val="heading 6"/>
    <w:basedOn w:val="Normal"/>
    <w:next w:val="Normal"/>
    <w:qFormat/>
    <w:rsid w:val="003527EF"/>
    <w:pPr>
      <w:keepNext/>
      <w:tabs>
        <w:tab w:val="left" w:pos="567"/>
        <w:tab w:val="left" w:pos="5103"/>
      </w:tabs>
      <w:overflowPunct w:val="0"/>
      <w:autoSpaceDE w:val="0"/>
      <w:autoSpaceDN w:val="0"/>
      <w:adjustRightInd w:val="0"/>
      <w:spacing w:before="60"/>
      <w:jc w:val="both"/>
      <w:textAlignment w:val="baseline"/>
      <w:outlineLvl w:val="5"/>
    </w:pPr>
    <w:rPr>
      <w:rFonts w:ascii="Arial" w:hAnsi="Arial"/>
      <w:b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rsid w:val="003527EF"/>
    <w:pPr>
      <w:tabs>
        <w:tab w:val="left" w:pos="567"/>
        <w:tab w:val="left" w:pos="5103"/>
      </w:tabs>
      <w:spacing w:before="60"/>
      <w:jc w:val="both"/>
    </w:pPr>
    <w:rPr>
      <w:rFonts w:ascii="Arial" w:hAnsi="Arial"/>
      <w:sz w:val="20"/>
      <w:szCs w:val="20"/>
      <w:lang w:eastAsia="en-US"/>
    </w:rPr>
  </w:style>
  <w:style w:type="character" w:styleId="Hyperlink">
    <w:name w:val="Hyperlink"/>
    <w:rsid w:val="00671A70"/>
    <w:rPr>
      <w:color w:val="0000FF"/>
      <w:u w:val="single"/>
    </w:rPr>
  </w:style>
  <w:style w:type="paragraph" w:styleId="BodyText">
    <w:name w:val="Body Text"/>
    <w:rsid w:val="008340A8"/>
    <w:pPr>
      <w:ind w:left="567"/>
      <w:jc w:val="both"/>
    </w:pPr>
    <w:rPr>
      <w:sz w:val="22"/>
      <w:lang w:eastAsia="en-US"/>
    </w:rPr>
  </w:style>
  <w:style w:type="paragraph" w:customStyle="1" w:styleId="Normal2">
    <w:name w:val="Normal 2"/>
    <w:rsid w:val="008340A8"/>
    <w:pPr>
      <w:tabs>
        <w:tab w:val="left" w:pos="5103"/>
        <w:tab w:val="left" w:leader="dot" w:pos="9639"/>
      </w:tabs>
      <w:spacing w:after="120"/>
      <w:ind w:left="1701"/>
      <w:jc w:val="both"/>
    </w:pPr>
    <w:rPr>
      <w:rFonts w:ascii="Arial" w:hAnsi="Arial"/>
      <w:lang w:val="en-GB" w:eastAsia="en-US"/>
    </w:rPr>
  </w:style>
  <w:style w:type="paragraph" w:customStyle="1" w:styleId="Normal4">
    <w:name w:val="Normal 4"/>
    <w:basedOn w:val="Normal"/>
    <w:rsid w:val="008340A8"/>
    <w:pPr>
      <w:tabs>
        <w:tab w:val="left" w:leader="dot" w:pos="5103"/>
      </w:tabs>
      <w:spacing w:before="60"/>
      <w:jc w:val="both"/>
    </w:pPr>
    <w:rPr>
      <w:rFonts w:ascii="Arial" w:hAnsi="Arial"/>
      <w:sz w:val="20"/>
      <w:lang w:eastAsia="en-US"/>
    </w:rPr>
  </w:style>
  <w:style w:type="paragraph" w:styleId="Footer">
    <w:name w:val="footer"/>
    <w:basedOn w:val="Normal"/>
    <w:link w:val="FooterChar"/>
    <w:uiPriority w:val="99"/>
    <w:rsid w:val="00D3438F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  <w:rsid w:val="00D3438F"/>
  </w:style>
  <w:style w:type="paragraph" w:styleId="Header">
    <w:name w:val="header"/>
    <w:basedOn w:val="Normal"/>
    <w:rsid w:val="00D3438F"/>
    <w:pPr>
      <w:tabs>
        <w:tab w:val="center" w:pos="4819"/>
        <w:tab w:val="right" w:pos="9638"/>
      </w:tabs>
    </w:pPr>
  </w:style>
  <w:style w:type="paragraph" w:styleId="BodyText3">
    <w:name w:val="Body Text 3"/>
    <w:basedOn w:val="Normal"/>
    <w:rsid w:val="007B5D4B"/>
    <w:pPr>
      <w:spacing w:after="120"/>
    </w:pPr>
    <w:rPr>
      <w:sz w:val="16"/>
      <w:szCs w:val="16"/>
    </w:rPr>
  </w:style>
  <w:style w:type="table" w:styleId="TableGrid">
    <w:name w:val="Table Grid"/>
    <w:basedOn w:val="TableNormal"/>
    <w:rsid w:val="00444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617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617F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C0294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E4A7D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C6655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655B"/>
    <w:pPr>
      <w:tabs>
        <w:tab w:val="clear" w:pos="567"/>
        <w:tab w:val="clear" w:pos="5103"/>
      </w:tabs>
      <w:spacing w:before="0"/>
      <w:jc w:val="left"/>
    </w:pPr>
    <w:rPr>
      <w:rFonts w:ascii="Times New Roman" w:hAnsi="Times New Roman"/>
      <w:b/>
      <w:bCs/>
      <w:lang w:eastAsia="it-IT"/>
    </w:rPr>
  </w:style>
  <w:style w:type="character" w:customStyle="1" w:styleId="CommentTextChar">
    <w:name w:val="Comment Text Char"/>
    <w:basedOn w:val="DefaultParagraphFont"/>
    <w:link w:val="CommentText"/>
    <w:semiHidden/>
    <w:rsid w:val="00C6655B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C6655B"/>
    <w:rPr>
      <w:rFonts w:ascii="Arial" w:hAnsi="Arial"/>
      <w:b/>
      <w:bCs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D92469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497C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97CE3"/>
  </w:style>
  <w:style w:type="character" w:styleId="FootnoteReference">
    <w:name w:val="footnote reference"/>
    <w:basedOn w:val="DefaultParagraphFont"/>
    <w:semiHidden/>
    <w:unhideWhenUsed/>
    <w:rsid w:val="00497CE3"/>
    <w:rPr>
      <w:vertAlign w:val="superscript"/>
    </w:rPr>
  </w:style>
  <w:style w:type="paragraph" w:styleId="Revision">
    <w:name w:val="Revision"/>
    <w:hidden/>
    <w:uiPriority w:val="99"/>
    <w:semiHidden/>
    <w:rsid w:val="0072524F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3A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0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easta.adriaticlng.i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rminale.gnl.adriatico@pcert.postecert.it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1C0DA-0B19-45A9-A3B1-9B5CF8341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67</Words>
  <Characters>412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Richiesta di Accesso</vt:lpstr>
      <vt:lpstr>Richiesta di Accesso</vt:lpstr>
    </vt:vector>
  </TitlesOfParts>
  <Company>Snam Rete Gas S.p.A.</Company>
  <LinksUpToDate>false</LinksUpToDate>
  <CharactersWithSpaces>4684</CharactersWithSpaces>
  <SharedDoc>false</SharedDoc>
  <HLinks>
    <vt:vector size="54" baseType="variant">
      <vt:variant>
        <vt:i4>6488152</vt:i4>
      </vt:variant>
      <vt:variant>
        <vt:i4>26</vt:i4>
      </vt:variant>
      <vt:variant>
        <vt:i4>0</vt:i4>
      </vt:variant>
      <vt:variant>
        <vt:i4>5</vt:i4>
      </vt:variant>
      <vt:variant>
        <vt:lpwstr>mailto:gestione_contratti_pdr@snamretegas.it</vt:lpwstr>
      </vt:variant>
      <vt:variant>
        <vt:lpwstr/>
      </vt:variant>
      <vt:variant>
        <vt:i4>2490462</vt:i4>
      </vt:variant>
      <vt:variant>
        <vt:i4>23</vt:i4>
      </vt:variant>
      <vt:variant>
        <vt:i4>0</vt:i4>
      </vt:variant>
      <vt:variant>
        <vt:i4>5</vt:i4>
      </vt:variant>
      <vt:variant>
        <vt:lpwstr>http://www.snamretegas.it/it/servizi/Procedure_generali/procedure-servizi-regolati/</vt:lpwstr>
      </vt:variant>
      <vt:variant>
        <vt:lpwstr/>
      </vt:variant>
      <vt:variant>
        <vt:i4>7471126</vt:i4>
      </vt:variant>
      <vt:variant>
        <vt:i4>20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7471126</vt:i4>
      </vt:variant>
      <vt:variant>
        <vt:i4>15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6357068</vt:i4>
      </vt:variant>
      <vt:variant>
        <vt:i4>12</vt:i4>
      </vt:variant>
      <vt:variant>
        <vt:i4>0</vt:i4>
      </vt:variant>
      <vt:variant>
        <vt:i4>5</vt:i4>
      </vt:variant>
      <vt:variant>
        <vt:lpwstr>mailto:gecon@snamretegas.it</vt:lpwstr>
      </vt:variant>
      <vt:variant>
        <vt:lpwstr/>
      </vt:variant>
      <vt:variant>
        <vt:i4>7143528</vt:i4>
      </vt:variant>
      <vt:variant>
        <vt:i4>9</vt:i4>
      </vt:variant>
      <vt:variant>
        <vt:i4>0</vt:i4>
      </vt:variant>
      <vt:variant>
        <vt:i4>5</vt:i4>
      </vt:variant>
      <vt:variant>
        <vt:lpwstr>http://www.snamretegas.it/</vt:lpwstr>
      </vt:variant>
      <vt:variant>
        <vt:lpwstr/>
      </vt:variant>
      <vt:variant>
        <vt:i4>5963836</vt:i4>
      </vt:variant>
      <vt:variant>
        <vt:i4>6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  <vt:variant>
        <vt:i4>7471126</vt:i4>
      </vt:variant>
      <vt:variant>
        <vt:i4>3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5963836</vt:i4>
      </vt:variant>
      <vt:variant>
        <vt:i4>0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di Accesso</dc:title>
  <dc:creator>Terminale GNL Adriatico S.r.l.</dc:creator>
  <cp:lastModifiedBy>Roncon Lisa</cp:lastModifiedBy>
  <cp:revision>5</cp:revision>
  <cp:lastPrinted>2017-07-05T17:16:00Z</cp:lastPrinted>
  <dcterms:created xsi:type="dcterms:W3CDTF">2023-03-06T13:52:00Z</dcterms:created>
  <dcterms:modified xsi:type="dcterms:W3CDTF">2023-03-10T10:58:00Z</dcterms:modified>
</cp:coreProperties>
</file>